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76B8C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50B873EF" wp14:editId="4F44746F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C5B92A" w14:textId="77777777" w:rsidR="00570A18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14:paraId="025D8243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585AFD82" w14:textId="77777777" w:rsidR="00570A18" w:rsidRPr="00D20A19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14:paraId="35BC54C6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0D1EA3CF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150CF3AB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placeholder>
              <w:docPart w:val="3FAD6642F9444B3A9BF0599E7ED20E7B"/>
            </w:placeholder>
            <w15:color w:val="000000"/>
            <w:text/>
          </w:sdtPr>
          <w:sdtEndPr>
            <w:rPr>
              <w:rStyle w:val="DefaultParagraphFont"/>
              <w:rFonts w:ascii="Trebuchet MS" w:hAnsi="Trebuchet MS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CECA264" w14:textId="77777777" w:rsidR="00F91718" w:rsidRPr="00807178" w:rsidRDefault="00975A2C" w:rsidP="00975A2C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Style w:val="Style2"/>
                  </w:rPr>
                  <w:t>Computer Applications</w:t>
                </w:r>
              </w:p>
            </w:tc>
          </w:sdtContent>
        </w:sdt>
      </w:tr>
      <w:tr w:rsidR="00F91718" w:rsidRPr="00865008" w14:paraId="28A992FC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B7EE8A1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7EAF5DAC" w14:textId="77777777" w:rsidR="00F91718" w:rsidRPr="00807178" w:rsidRDefault="00000000" w:rsidP="00FB013D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Content>
                <w:r w:rsidR="00FB013D">
                  <w:rPr>
                    <w:rStyle w:val="Style2"/>
                    <w:color w:val="808080" w:themeColor="background1" w:themeShade="80"/>
                  </w:rPr>
                  <w:t>Machine Learning</w:t>
                </w:r>
              </w:sdtContent>
            </w:sdt>
            <w:r w:rsidR="00F91718" w:rsidRPr="0098212A">
              <w:rPr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Content>
                <w:r w:rsidR="00FB013D">
                  <w:rPr>
                    <w:rStyle w:val="Style2"/>
                    <w:color w:val="808080" w:themeColor="background1" w:themeShade="80"/>
                  </w:rPr>
                  <w:t>MCA 5152</w:t>
                </w:r>
              </w:sdtContent>
            </w:sdt>
          </w:p>
        </w:tc>
      </w:tr>
      <w:tr w:rsidR="00F91718" w:rsidRPr="00865008" w14:paraId="4732BCDA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C789EFF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A786120" w14:textId="77777777" w:rsidR="00F91718" w:rsidRPr="00807178" w:rsidRDefault="00000000" w:rsidP="00FB013D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 w:rsidR="00FB013D">
                  <w:rPr>
                    <w:rStyle w:val="Style2"/>
                    <w:color w:val="808080" w:themeColor="background1" w:themeShade="80"/>
                  </w:rPr>
                  <w:t>III</w:t>
                </w:r>
              </w:sdtContent>
            </w:sdt>
            <w:r w:rsidR="00F91718" w:rsidRPr="0098212A">
              <w:rPr>
                <w:rFonts w:ascii="Trebuchet MS" w:hAnsi="Trebuchet MS"/>
                <w:caps/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 w:rsidR="00FB013D">
                  <w:rPr>
                    <w:rStyle w:val="Style2"/>
                  </w:rPr>
                  <w:t>MCA</w:t>
                </w:r>
              </w:sdtContent>
            </w:sdt>
          </w:p>
        </w:tc>
      </w:tr>
      <w:tr w:rsidR="00F91718" w:rsidRPr="00865008" w14:paraId="3F885A23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083C1D4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>
            <w:rPr>
              <w:rStyle w:val="DefaultParagraphFont"/>
              <w:rFonts w:ascii="Trebuchet MS" w:hAnsi="Trebuchet MS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59AF9231" w14:textId="4CB74168" w:rsidR="00F91718" w:rsidRPr="00807178" w:rsidRDefault="00EE3893" w:rsidP="00FB013D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Style w:val="Style2"/>
                  </w:rPr>
                  <w:t xml:space="preserve">Mr. </w:t>
                </w:r>
                <w:r w:rsidR="00FB013D">
                  <w:rPr>
                    <w:rStyle w:val="Style2"/>
                  </w:rPr>
                  <w:t>Nirmal Kumar Nigam</w:t>
                </w:r>
                <w:r w:rsidR="00A53412">
                  <w:rPr>
                    <w:rStyle w:val="Style2"/>
                  </w:rPr>
                  <w:t xml:space="preserve"> &amp; Mr. </w:t>
                </w:r>
                <w:r w:rsidR="00B12FE9">
                  <w:rPr>
                    <w:rStyle w:val="Style2"/>
                  </w:rPr>
                  <w:t xml:space="preserve">S.S. </w:t>
                </w:r>
                <w:r w:rsidR="00A53412">
                  <w:rPr>
                    <w:rStyle w:val="Style2"/>
                  </w:rPr>
                  <w:t>Shameem</w:t>
                </w:r>
              </w:p>
            </w:tc>
          </w:sdtContent>
        </w:sdt>
      </w:tr>
      <w:tr w:rsidR="00F91718" w:rsidRPr="00865008" w14:paraId="746D7D9E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CF6CB13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B235C" w:rsidRPr="006A627A" w14:paraId="3331F2A1" w14:textId="77777777" w:rsidTr="00FB013D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2D99A5A" w14:textId="77777777"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0351AE" w14:textId="77777777"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6131A9" w14:textId="77777777"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BB1C1A" w14:textId="77777777"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B235C" w:rsidRPr="006A627A" w14:paraId="1720007F" w14:textId="77777777" w:rsidTr="00FB013D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1E35D485" w14:textId="77777777" w:rsidR="006B235C" w:rsidRPr="006A627A" w:rsidRDefault="00000000" w:rsidP="00FB013D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1760825666"/>
                      <w:placeholder>
                        <w:docPart w:val="3F9BE361D7DA4FB59C62FED87A5F0A01"/>
                      </w:placeholder>
                      <w:text/>
                    </w:sdtPr>
                    <w:sdtContent>
                      <w:r w:rsidR="00FB013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1226B77A" w14:textId="77777777" w:rsidR="006B235C" w:rsidRPr="006A627A" w:rsidRDefault="00000000" w:rsidP="00FB013D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595515136"/>
                      <w:placeholder>
                        <w:docPart w:val="4128FDD18624461D8D0D2A6CEC9A6069"/>
                      </w:placeholder>
                      <w:text/>
                    </w:sdtPr>
                    <w:sdtContent>
                      <w:r w:rsidR="00FB013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72598FE5" w14:textId="77777777" w:rsidR="006B235C" w:rsidRPr="006A627A" w:rsidRDefault="00000000" w:rsidP="00FB013D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393433470"/>
                      <w:placeholder>
                        <w:docPart w:val="D7ACDF01CDF2429BBE465EDE0402A41F"/>
                      </w:placeholder>
                      <w:text/>
                    </w:sdtPr>
                    <w:sdtContent>
                      <w:r w:rsidR="00FB013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70F23674" w14:textId="77777777" w:rsidR="006B235C" w:rsidRPr="006A627A" w:rsidRDefault="00000000" w:rsidP="00FB013D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550509663"/>
                      <w:placeholder>
                        <w:docPart w:val="7EF267242FBF4B2A890EC504C872F985"/>
                      </w:placeholder>
                      <w:text/>
                    </w:sdtPr>
                    <w:sdtContent>
                      <w:r w:rsidR="00FB013D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14:paraId="41BFC175" w14:textId="77777777" w:rsidR="00F91718" w:rsidRPr="00807178" w:rsidRDefault="00F91718" w:rsidP="006B235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</w:p>
        </w:tc>
      </w:tr>
    </w:tbl>
    <w:p w14:paraId="2779079E" w14:textId="77777777"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14:paraId="6925FD8E" w14:textId="77777777"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14:paraId="717D2386" w14:textId="77777777"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14:paraId="68C8BDF1" w14:textId="77777777" w:rsidR="00570A18" w:rsidRDefault="001649E9" w:rsidP="0065081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 w:rsidR="00570A1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14:paraId="782BC6E6" w14:textId="77777777" w:rsidR="00570A18" w:rsidRPr="00D20A19" w:rsidRDefault="00570A18" w:rsidP="00570A18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570A18" w:rsidRPr="005E0EC6" w14:paraId="6CD8F73B" w14:textId="77777777" w:rsidTr="002E13CD">
        <w:trPr>
          <w:trHeight w:val="720"/>
        </w:trPr>
        <w:tc>
          <w:tcPr>
            <w:tcW w:w="809" w:type="dxa"/>
            <w:vAlign w:val="center"/>
          </w:tcPr>
          <w:p w14:paraId="427A6B87" w14:textId="77777777"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6D7BEB30" w14:textId="77777777" w:rsidR="00570A18" w:rsidRPr="003B4674" w:rsidRDefault="00570A18" w:rsidP="002E13C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45FA85C6" w14:textId="77777777"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36EAE827" w14:textId="77777777"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570A18" w:rsidRPr="005E0EC6" w14:paraId="75B58585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A91952F" w14:textId="77777777"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800963076"/>
            <w:placeholder>
              <w:docPart w:val="9408E887F28C47B792F270C0EB954E1A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E150491" w14:textId="77777777" w:rsidR="00570A18" w:rsidRDefault="00487361" w:rsidP="00487361">
                <w:pPr>
                  <w:spacing w:line="276" w:lineRule="auto"/>
                </w:pPr>
                <w:r>
                  <w:rPr>
                    <w:rStyle w:val="Style2"/>
                  </w:rPr>
                  <w:t>Understand the basic concepts in Machine Learning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3855F1E526EB434E8D733A8066E61D4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75CF602" w14:textId="77777777" w:rsidR="00570A18" w:rsidRDefault="00481BB6" w:rsidP="00481BB6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47CC22E08A5472787947A0831B85A6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4568192" w14:textId="77777777" w:rsidR="00570A18" w:rsidRDefault="00570A18" w:rsidP="002E13CD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301E49" w:rsidRPr="005E0EC6" w14:paraId="475F146E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FD02418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881392527"/>
            <w:placeholder>
              <w:docPart w:val="88130FD6178F42DDA7AE32DBE1D2812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F059265" w14:textId="77777777" w:rsidR="00301E49" w:rsidRDefault="00487361" w:rsidP="00487361">
                <w:r>
                  <w:rPr>
                    <w:rStyle w:val="Style2"/>
                  </w:rPr>
                  <w:t xml:space="preserve">Perform model specification , fitting </w:t>
                </w:r>
                <w:r w:rsidR="008750A3">
                  <w:rPr>
                    <w:rStyle w:val="Style2"/>
                  </w:rPr>
                  <w:t>for various regression model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397DB0DC11D74D68A9C1AAC8B7F3BBF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3CE1931" w14:textId="77777777" w:rsidR="00301E49" w:rsidRDefault="00481BB6" w:rsidP="00481BB6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8A33A3F51ED54EA8BC9E298D12C1424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4A920E0" w14:textId="77777777" w:rsidR="00301E49" w:rsidRDefault="00301E49" w:rsidP="00301E49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301E49" w:rsidRPr="005E0EC6" w14:paraId="1C1CC04A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259F9EBF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570086470"/>
            <w:placeholder>
              <w:docPart w:val="9DD39784EF2E4D94BB05F2695C6B16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7799D69B" w14:textId="77777777" w:rsidR="00301E49" w:rsidRDefault="00290F40" w:rsidP="00B74A69">
                <w:proofErr w:type="spellStart"/>
                <w:r>
                  <w:rPr>
                    <w:rFonts w:asciiTheme="minorHAnsi" w:hAnsiTheme="minorHAnsi"/>
                  </w:rPr>
                  <w:t>appy</w:t>
                </w:r>
                <w:proofErr w:type="spellEnd"/>
                <w:r>
                  <w:rPr>
                    <w:rFonts w:asciiTheme="minorHAnsi" w:hAnsiTheme="minorHAnsi"/>
                  </w:rPr>
                  <w:t xml:space="preserve"> </w:t>
                </w:r>
                <w:r w:rsidR="00B74A69">
                  <w:rPr>
                    <w:rFonts w:asciiTheme="minorHAnsi" w:hAnsiTheme="minorHAnsi"/>
                  </w:rPr>
                  <w:t xml:space="preserve">predictive </w:t>
                </w:r>
                <w:r>
                  <w:rPr>
                    <w:rFonts w:asciiTheme="minorHAnsi" w:hAnsiTheme="minorHAnsi"/>
                  </w:rPr>
                  <w:t>models for various application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C920DCA4740E44148DAE6580513712D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63CAF49D" w14:textId="77777777" w:rsidR="00301E49" w:rsidRDefault="00481BB6" w:rsidP="00481BB6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4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4C71C3AE7B5145DC9D1737EB544FB2B3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7C17120F" w14:textId="77777777" w:rsidR="00301E49" w:rsidRDefault="00301E49" w:rsidP="00301E49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301E49" w:rsidRPr="005E0EC6" w14:paraId="31EE4C0B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6098DA9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789206353"/>
            <w:placeholder>
              <w:docPart w:val="0FA3D590F4A14734884D66A7BA8CA2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78C3768" w14:textId="77777777" w:rsidR="00301E49" w:rsidRDefault="00B74A69" w:rsidP="00B74A69">
                <w:r>
                  <w:rPr>
                    <w:rStyle w:val="Style2"/>
                  </w:rPr>
                  <w:t>perform clustering on data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99D20839CF7E4765B5EA73D6FA53F33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9364E4D" w14:textId="77777777" w:rsidR="00301E49" w:rsidRDefault="00481BB6" w:rsidP="00481BB6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9F456DC836B4C5DAC7D13886A26863C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3669852" w14:textId="77777777" w:rsidR="00301E49" w:rsidRDefault="00301E49" w:rsidP="00301E49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301E49" w:rsidRPr="005E0EC6" w14:paraId="77A8A896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DE81C10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-1585751787"/>
            <w:placeholder>
              <w:docPart w:val="492D301B4EFE4CFF91E259A04A004B6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6C895206" w14:textId="77777777" w:rsidR="00301E49" w:rsidRDefault="00B74A69" w:rsidP="00B74A69">
                <w:r w:rsidRPr="00B74A69">
                  <w:rPr>
                    <w:rFonts w:asciiTheme="minorHAnsi" w:hAnsiTheme="minorHAnsi"/>
                  </w:rPr>
                  <w:t xml:space="preserve">Perform </w:t>
                </w:r>
                <w:r w:rsidR="001A3088">
                  <w:rPr>
                    <w:rFonts w:asciiTheme="minorHAnsi" w:hAnsiTheme="minorHAnsi"/>
                  </w:rPr>
                  <w:t>dimensionality reduction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DDEDA8151B034228AF3C24119A4712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6B1CA391" w14:textId="77777777" w:rsidR="00301E49" w:rsidRDefault="00481BB6" w:rsidP="00481BB6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34D03ABC3F4A4382AA754BCA3B58E5A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4BBE763" w14:textId="77777777" w:rsidR="00301E49" w:rsidRDefault="00301E49" w:rsidP="00301E49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570A18" w:rsidRPr="005E0EC6" w14:paraId="0C3F44E9" w14:textId="77777777" w:rsidTr="002E13C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20B2D758ABC24A28B4546535F92B6FD5"/>
            </w:placeholder>
            <w:showingPlcHdr/>
            <w:text/>
          </w:sdtPr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1C588AB7" w14:textId="77777777" w:rsidR="00570A18" w:rsidRPr="005E0EC6" w:rsidRDefault="00570A18" w:rsidP="002E13C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4856FFB32CBE4AE382E087E81E5E96AC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0BCE4AA7" w14:textId="77777777" w:rsidR="00570A18" w:rsidRPr="00C75201" w:rsidRDefault="00570A18" w:rsidP="002E13C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F1F425AFE41245E5B48948F3E726B99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041296AE" w14:textId="6662A381" w:rsidR="00570A18" w:rsidRPr="00EF5DFE" w:rsidRDefault="000D4844" w:rsidP="002E13C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4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C982DD98FF9541FAA07C1A9357FC89E1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582B328E" w14:textId="77777777" w:rsidR="00570A18" w:rsidRPr="00EF5DFE" w:rsidRDefault="00570A18" w:rsidP="002E13C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14:paraId="72435185" w14:textId="77777777" w:rsidR="00570A18" w:rsidRDefault="00570A18" w:rsidP="00570A18">
      <w:pPr>
        <w:rPr>
          <w:rFonts w:ascii="Trebuchet MS" w:hAnsi="Trebuchet MS" w:cs="Arial"/>
          <w:b/>
          <w:caps/>
        </w:rPr>
      </w:pPr>
    </w:p>
    <w:p w14:paraId="1B9B41F9" w14:textId="77777777" w:rsidR="00570A18" w:rsidRDefault="00570A18" w:rsidP="00570A18">
      <w:pPr>
        <w:rPr>
          <w:rFonts w:ascii="Trebuchet MS" w:hAnsi="Trebuchet MS" w:cs="Arial"/>
          <w:b/>
          <w:caps/>
        </w:rPr>
      </w:pPr>
    </w:p>
    <w:p w14:paraId="2E3E9B3D" w14:textId="77777777" w:rsidR="0065081F" w:rsidRDefault="0065081F" w:rsidP="00570A18">
      <w:pPr>
        <w:rPr>
          <w:rFonts w:ascii="Trebuchet MS" w:hAnsi="Trebuchet MS" w:cs="Arial"/>
          <w:b/>
          <w:caps/>
        </w:rPr>
      </w:pPr>
    </w:p>
    <w:p w14:paraId="32D64C53" w14:textId="77777777" w:rsidR="0065081F" w:rsidRDefault="0065081F" w:rsidP="00570A18">
      <w:pPr>
        <w:rPr>
          <w:rFonts w:ascii="Trebuchet MS" w:hAnsi="Trebuchet MS" w:cs="Arial"/>
          <w:b/>
          <w:caps/>
        </w:rPr>
      </w:pPr>
    </w:p>
    <w:p w14:paraId="623AEBD6" w14:textId="77777777" w:rsidR="00570A18" w:rsidRPr="001649E9" w:rsidRDefault="001649E9" w:rsidP="0065081F">
      <w:pPr>
        <w:jc w:val="center"/>
        <w:rPr>
          <w:rFonts w:ascii="Trebuchet MS" w:hAnsi="Trebuchet MS" w:cs="Arial"/>
          <w:b/>
          <w:caps/>
          <w:u w:val="single"/>
        </w:rPr>
      </w:pPr>
      <w:r w:rsidRPr="001649E9">
        <w:rPr>
          <w:rFonts w:ascii="Trebuchet MS" w:hAnsi="Trebuchet MS"/>
          <w:b/>
          <w:bCs/>
          <w:u w:val="single"/>
        </w:rPr>
        <w:lastRenderedPageBreak/>
        <w:t>Assessment Plan</w:t>
      </w:r>
      <w:r w:rsidRPr="001649E9">
        <w:rPr>
          <w:rFonts w:ascii="Trebuchet MS" w:hAnsi="Trebuchet MS" w:cs="Arial"/>
          <w:b/>
          <w:caps/>
          <w:u w:val="single"/>
        </w:rPr>
        <w:t xml:space="preserve"> </w:t>
      </w:r>
    </w:p>
    <w:p w14:paraId="097648DD" w14:textId="77777777" w:rsidR="00570A18" w:rsidRDefault="00570A18" w:rsidP="00570A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570A18" w:rsidRPr="00AF685D" w14:paraId="21851D52" w14:textId="77777777" w:rsidTr="002E13CD">
        <w:trPr>
          <w:trHeight w:val="238"/>
        </w:trPr>
        <w:tc>
          <w:tcPr>
            <w:tcW w:w="1620" w:type="dxa"/>
            <w:vAlign w:val="center"/>
          </w:tcPr>
          <w:p w14:paraId="19D5EAC7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14:paraId="3E9C9961" w14:textId="77777777" w:rsidR="00570A18" w:rsidRPr="00AF685D" w:rsidRDefault="00852A41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14:paraId="18B4E3D9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14:paraId="6E95CBDA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14:paraId="03BA6A1A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570A18" w:rsidRPr="00AF685D" w14:paraId="6A8B8E7E" w14:textId="77777777" w:rsidTr="002E13CD">
        <w:trPr>
          <w:trHeight w:val="238"/>
        </w:trPr>
        <w:tc>
          <w:tcPr>
            <w:tcW w:w="1620" w:type="dxa"/>
            <w:vAlign w:val="center"/>
          </w:tcPr>
          <w:p w14:paraId="0AC29D45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14:paraId="671828AB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14:paraId="24DD28B3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14:paraId="536F292D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570A18" w:rsidRPr="00AF685D" w14:paraId="0B5479D5" w14:textId="77777777" w:rsidTr="002E13CD">
        <w:trPr>
          <w:trHeight w:val="349"/>
        </w:trPr>
        <w:tc>
          <w:tcPr>
            <w:tcW w:w="1620" w:type="dxa"/>
            <w:vAlign w:val="center"/>
          </w:tcPr>
          <w:p w14:paraId="06E66E3D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14:paraId="511FD44E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14:paraId="4D208C60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14:paraId="74B6291F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570A18" w:rsidRPr="00AF685D" w14:paraId="02245B51" w14:textId="77777777" w:rsidTr="002E13CD">
        <w:trPr>
          <w:trHeight w:val="996"/>
        </w:trPr>
        <w:tc>
          <w:tcPr>
            <w:tcW w:w="1620" w:type="dxa"/>
            <w:vAlign w:val="center"/>
          </w:tcPr>
          <w:p w14:paraId="42D2A5B0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14:paraId="262B2B74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14:paraId="612EC4CD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14:paraId="5A40C722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570A18" w:rsidRPr="00AF685D" w14:paraId="64A3BE5F" w14:textId="77777777" w:rsidTr="002E13CD">
        <w:trPr>
          <w:trHeight w:val="238"/>
        </w:trPr>
        <w:tc>
          <w:tcPr>
            <w:tcW w:w="1620" w:type="dxa"/>
            <w:vAlign w:val="center"/>
          </w:tcPr>
          <w:p w14:paraId="47CFDE7C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14:paraId="0C970D66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14:paraId="19E9BE13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14:paraId="372DA556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14:paraId="6D2CA430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570A18" w:rsidRPr="00AF685D" w14:paraId="42A58694" w14:textId="77777777" w:rsidTr="002E13CD">
        <w:trPr>
          <w:trHeight w:val="252"/>
        </w:trPr>
        <w:tc>
          <w:tcPr>
            <w:tcW w:w="1620" w:type="dxa"/>
            <w:vAlign w:val="center"/>
          </w:tcPr>
          <w:p w14:paraId="78CB22F1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14:paraId="24086EFD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14:paraId="7296A810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14:paraId="18BA6AF2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5A55B7" w:rsidRPr="00AF685D" w14:paraId="21064AF8" w14:textId="77777777" w:rsidTr="005A55B7">
        <w:trPr>
          <w:trHeight w:val="439"/>
        </w:trPr>
        <w:tc>
          <w:tcPr>
            <w:tcW w:w="1620" w:type="dxa"/>
            <w:vMerge w:val="restart"/>
            <w:vAlign w:val="center"/>
          </w:tcPr>
          <w:p w14:paraId="6328AC3D" w14:textId="77777777"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14:paraId="2A647D26" w14:textId="77777777" w:rsidR="005A55B7" w:rsidRPr="00AF685D" w:rsidRDefault="005A55B7" w:rsidP="00763E01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EF34401A39024F43B264F03509F726A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63E01">
                  <w:rPr>
                    <w:rStyle w:val="Style2"/>
                  </w:rPr>
                  <w:t>1-16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952FE0B688F143FA82ACDD64CBF3B80F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1-y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EA8FA3EB92754710A1F584BFEBDF5102"/>
                </w:placeholder>
                <w:text/>
              </w:sdtPr>
              <w:sdtContent>
                <w:r w:rsidR="00F14E8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14:paraId="6C21DE3D" w14:textId="77777777"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14:paraId="6A57B648" w14:textId="77777777"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8BCBDF1D9C424CE5A7882A747644D4B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a1-a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C1A59012173443B7A9C7F0F40E31824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1-b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14:paraId="41F8C631" w14:textId="77777777" w:rsidR="005A55B7" w:rsidRPr="00AF685D" w:rsidRDefault="005A55B7" w:rsidP="00F14E85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D4E8BE59EDD54F76950B9C4F155827CD"/>
                </w:placeholder>
                <w:text/>
              </w:sdtPr>
              <w:sdtContent>
                <w:r w:rsidR="00F14E8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,CO2, CO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14:paraId="7FD81E10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FF0BEBB96BD043ADAEB1CDE1D29F2AED"/>
                </w:placeholder>
                <w:text/>
              </w:sdtPr>
              <w:sdtContent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5A55B7" w:rsidRPr="00AF685D" w14:paraId="4FC47389" w14:textId="77777777" w:rsidTr="002E13CD">
        <w:trPr>
          <w:trHeight w:val="238"/>
        </w:trPr>
        <w:tc>
          <w:tcPr>
            <w:tcW w:w="1620" w:type="dxa"/>
            <w:vMerge/>
          </w:tcPr>
          <w:p w14:paraId="0976C904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14:paraId="2D0A456B" w14:textId="77777777" w:rsidR="005A55B7" w:rsidRPr="00AF685D" w:rsidRDefault="005A55B7" w:rsidP="00763E01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350659CA28034BD0BFAD9F0711D3299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63E01">
                  <w:rPr>
                    <w:rStyle w:val="Style2"/>
                    <w:b/>
                  </w:rPr>
                  <w:t>17-2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10B7958CD71B4997BE7024706A243522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3-y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9B6C70B2F1E548D3A02AC68BBC57ABF2"/>
                </w:placeholder>
                <w:text/>
              </w:sdtPr>
              <w:sdtContent>
                <w:r w:rsidR="00F14E8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14:paraId="7E15DEBA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14:paraId="280E8301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14:paraId="6C941959" w14:textId="77777777" w:rsidTr="005A55B7">
        <w:trPr>
          <w:trHeight w:val="394"/>
        </w:trPr>
        <w:tc>
          <w:tcPr>
            <w:tcW w:w="1620" w:type="dxa"/>
            <w:vMerge/>
          </w:tcPr>
          <w:p w14:paraId="3E91351F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14:paraId="63AFC4BF" w14:textId="77777777" w:rsidR="005A55B7" w:rsidRPr="00AF685D" w:rsidRDefault="005A55B7" w:rsidP="00F14E85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16191C7901F24609BF6480F8F4F6FAF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x5-x6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1A652335457748FEA12CF50FF852C64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5-y6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8C212111C5C74A2A9461CAAA55CF8262"/>
                </w:placeholder>
                <w:text/>
              </w:sdtPr>
              <w:sdtContent>
                <w:r w:rsidR="00F14E8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14:paraId="691BAF19" w14:textId="77777777"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14:paraId="66193882" w14:textId="77777777"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849BE679912E41ED83D540D092969F45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a3-a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4A087A9334A94F77B7A440C4AB1CF9E8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3-b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14:paraId="7099B8AD" w14:textId="77777777" w:rsidR="005A55B7" w:rsidRPr="00AF685D" w:rsidRDefault="005A55B7" w:rsidP="00F14E85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6CC80D5002B84ADD8EDE06824F2FE20F"/>
                </w:placeholder>
                <w:text/>
              </w:sdtPr>
              <w:sdtContent>
                <w:r w:rsidR="00F14E8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3, CO 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14:paraId="544EC2CD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14:paraId="7F5794C9" w14:textId="77777777" w:rsidTr="002E13CD">
        <w:trPr>
          <w:trHeight w:val="238"/>
        </w:trPr>
        <w:tc>
          <w:tcPr>
            <w:tcW w:w="1620" w:type="dxa"/>
            <w:vMerge/>
          </w:tcPr>
          <w:p w14:paraId="089D543C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14:paraId="16B540AA" w14:textId="77777777" w:rsidR="005A55B7" w:rsidRPr="00AF685D" w:rsidRDefault="005A55B7" w:rsidP="00F14E85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88BE919A8CC046FFB4A35C003BA335C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x7-x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03E9761917F140909D3B8B2BF192DE7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7-y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895DE3204D34A60B86C52F4CF56CCD4"/>
                </w:placeholder>
                <w:text/>
              </w:sdtPr>
              <w:sdtContent>
                <w:r w:rsidR="00F14E8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14:paraId="427E7C72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14:paraId="0978EE38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</w:tbl>
    <w:p w14:paraId="5DF3D6EF" w14:textId="77777777"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p w14:paraId="6E8968A9" w14:textId="77777777" w:rsidR="00056F54" w:rsidRPr="0065081F" w:rsidRDefault="001649E9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2881136E" w14:textId="77777777" w:rsidR="00F91718" w:rsidRPr="00F91718" w:rsidRDefault="00F91718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6F991288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7AD33C7F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4C4D6AA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6BFB6B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2B5BA93C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5E68E35D" w14:textId="77777777"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229520380"/>
            <w:lock w:val="sdtLocked"/>
            <w:placeholder>
              <w:docPart w:val="FEB739181D994AC289E514E890851008"/>
            </w:placeholder>
            <w:text w:multiLine="1"/>
          </w:sdtPr>
          <w:sdtContent>
            <w:tc>
              <w:tcPr>
                <w:tcW w:w="8391" w:type="dxa"/>
              </w:tcPr>
              <w:p w14:paraId="78E75FA4" w14:textId="77777777" w:rsidR="00F91718" w:rsidRDefault="00FB013D" w:rsidP="00FB013D">
                <w:r>
                  <w:rPr>
                    <w:rStyle w:val="Style2"/>
                    <w:sz w:val="22"/>
                    <w:szCs w:val="22"/>
                  </w:rPr>
                  <w:t>Introduction to Machine Learning</w:t>
                </w:r>
                <w:r w:rsidR="000A1C33">
                  <w:rPr>
                    <w:rStyle w:val="Style2"/>
                    <w:sz w:val="22"/>
                    <w:szCs w:val="22"/>
                  </w:rPr>
                  <w:t>, Parametric vs Non-parametric mode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5F4D1641" w14:textId="77777777" w:rsidR="00F91718" w:rsidRDefault="00FB013D" w:rsidP="00FB013D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14:paraId="7D9BF7C2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67832AB" w14:textId="77777777" w:rsidR="00301E49" w:rsidRPr="00D20A19" w:rsidRDefault="00000000" w:rsidP="00FB013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86BC9347BB64B9D858C45A858142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B013D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922375328"/>
            <w:placeholder>
              <w:docPart w:val="5FBDFE1623E74F9DBD31F32B0C459110"/>
            </w:placeholder>
            <w:text w:multiLine="1"/>
          </w:sdtPr>
          <w:sdtContent>
            <w:tc>
              <w:tcPr>
                <w:tcW w:w="8391" w:type="dxa"/>
              </w:tcPr>
              <w:p w14:paraId="7C3CBC15" w14:textId="77777777" w:rsidR="00301E49" w:rsidRDefault="00FB013D" w:rsidP="00FB013D">
                <w:r>
                  <w:rPr>
                    <w:rStyle w:val="Style2"/>
                    <w:sz w:val="22"/>
                    <w:szCs w:val="22"/>
                  </w:rPr>
                  <w:t>Brief review of Probability Theory, Common Discrete Distribu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80185510"/>
            <w:placeholder>
              <w:docPart w:val="1119C023BA0144D8ADB97049F6AC860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1087C79" w14:textId="77777777" w:rsidR="00301E49" w:rsidRDefault="00C43747" w:rsidP="00C43747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14:paraId="68E5B747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37CCA75" w14:textId="77777777" w:rsidR="00301E49" w:rsidRPr="00D20A19" w:rsidRDefault="00000000" w:rsidP="00FB013D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92945364"/>
                <w:placeholder>
                  <w:docPart w:val="B7254D8FF9EE4712B03FEAADD28DBA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B013D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495803497"/>
            <w:placeholder>
              <w:docPart w:val="9F2D257F82AD4600ACE37AF145169C67"/>
            </w:placeholder>
            <w:text w:multiLine="1"/>
          </w:sdtPr>
          <w:sdtContent>
            <w:tc>
              <w:tcPr>
                <w:tcW w:w="8391" w:type="dxa"/>
              </w:tcPr>
              <w:p w14:paraId="456FC372" w14:textId="77777777" w:rsidR="00301E49" w:rsidRDefault="00FB013D" w:rsidP="00FB013D">
                <w:r>
                  <w:rPr>
                    <w:rStyle w:val="Style2"/>
                    <w:sz w:val="22"/>
                    <w:szCs w:val="22"/>
                  </w:rPr>
                  <w:t>Common Continuous Distributions, Joint Probability Distribu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38964051"/>
            <w:placeholder>
              <w:docPart w:val="D9D708389700407C9B010B155CF1C5E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BA9B731" w14:textId="77777777" w:rsidR="00301E49" w:rsidRDefault="00C43747" w:rsidP="00C43747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14:paraId="23500344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FB50EF6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10114145"/>
                <w:placeholder>
                  <w:docPart w:val="5B8C9B3FC20E46C58BC0D7ECAFA2D3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551730948"/>
            <w:placeholder>
              <w:docPart w:val="8C25DA97702841ED9E9CF96F437FF062"/>
            </w:placeholder>
            <w:text w:multiLine="1"/>
          </w:sdtPr>
          <w:sdtContent>
            <w:tc>
              <w:tcPr>
                <w:tcW w:w="8391" w:type="dxa"/>
              </w:tcPr>
              <w:p w14:paraId="700BC9FB" w14:textId="77777777" w:rsidR="00301E49" w:rsidRDefault="00FB013D" w:rsidP="00FB013D">
                <w:proofErr w:type="spellStart"/>
                <w:r>
                  <w:rPr>
                    <w:rStyle w:val="Style2"/>
                    <w:sz w:val="22"/>
                    <w:szCs w:val="22"/>
                  </w:rPr>
                  <w:t>Tranformation</w:t>
                </w:r>
                <w:proofErr w:type="spellEnd"/>
                <w:r>
                  <w:rPr>
                    <w:rStyle w:val="Style2"/>
                    <w:sz w:val="22"/>
                    <w:szCs w:val="22"/>
                  </w:rPr>
                  <w:t xml:space="preserve"> of random variables , Monte Carlo Approxim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27515018"/>
            <w:placeholder>
              <w:docPart w:val="ADD449EEFED94676B99DC34BDA2AFEC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F50A17D" w14:textId="77777777" w:rsidR="00301E49" w:rsidRDefault="00C43747" w:rsidP="00C43747">
                <w:pPr>
                  <w:jc w:val="center"/>
                </w:pPr>
                <w:r>
                  <w:rPr>
                    <w:rStyle w:val="Style2"/>
                  </w:rPr>
                  <w:t>C01</w:t>
                </w:r>
              </w:p>
            </w:tc>
          </w:sdtContent>
        </w:sdt>
      </w:tr>
      <w:tr w:rsidR="00301E49" w:rsidRPr="00D20A19" w14:paraId="6662B326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F9A0CC9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469502733"/>
                <w:placeholder>
                  <w:docPart w:val="A7A52817640E4FE0AD95C380DB5939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21809174"/>
            <w:placeholder>
              <w:docPart w:val="0CBE817EDD3A4E2B8CA2FDFA9150B85B"/>
            </w:placeholder>
            <w:text w:multiLine="1"/>
          </w:sdtPr>
          <w:sdtContent>
            <w:tc>
              <w:tcPr>
                <w:tcW w:w="8391" w:type="dxa"/>
              </w:tcPr>
              <w:p w14:paraId="63E966FD" w14:textId="77777777" w:rsidR="00301E49" w:rsidRDefault="00FB013D" w:rsidP="00FB013D">
                <w:r>
                  <w:rPr>
                    <w:rStyle w:val="Style2"/>
                    <w:sz w:val="22"/>
                    <w:szCs w:val="22"/>
                  </w:rPr>
                  <w:t>Linear Regression – Model Specification</w:t>
                </w:r>
                <w:r w:rsidR="000A1C33">
                  <w:rPr>
                    <w:rStyle w:val="Style2"/>
                    <w:sz w:val="22"/>
                    <w:szCs w:val="22"/>
                  </w:rPr>
                  <w:t>, Cost func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398507524"/>
            <w:placeholder>
              <w:docPart w:val="9BCAB84D567E4C24A15C20B04F0090D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C20EE4D" w14:textId="77777777" w:rsidR="00301E49" w:rsidRDefault="00C43747" w:rsidP="00C43747">
                <w:pPr>
                  <w:jc w:val="center"/>
                </w:pPr>
                <w:r>
                  <w:rPr>
                    <w:rStyle w:val="Style2"/>
                  </w:rPr>
                  <w:t>C01</w:t>
                </w:r>
              </w:p>
            </w:tc>
          </w:sdtContent>
        </w:sdt>
      </w:tr>
      <w:tr w:rsidR="00301E49" w:rsidRPr="00D20A19" w14:paraId="427B96FB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37F94F7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5361002"/>
                <w:placeholder>
                  <w:docPart w:val="C595679515FC4395BB15CA23611EFD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786047905"/>
            <w:placeholder>
              <w:docPart w:val="405B872B02F242A6A20FD4AB8F9A7B55"/>
            </w:placeholder>
            <w:text w:multiLine="1"/>
          </w:sdtPr>
          <w:sdtContent>
            <w:tc>
              <w:tcPr>
                <w:tcW w:w="8391" w:type="dxa"/>
              </w:tcPr>
              <w:p w14:paraId="0082B19C" w14:textId="77777777" w:rsidR="00301E49" w:rsidRDefault="00FB013D" w:rsidP="000A1C33">
                <w:r>
                  <w:rPr>
                    <w:rStyle w:val="Style2"/>
                    <w:sz w:val="22"/>
                    <w:szCs w:val="22"/>
                  </w:rPr>
                  <w:t xml:space="preserve">Linear Regression – </w:t>
                </w:r>
                <w:r w:rsidR="000A1C33">
                  <w:rPr>
                    <w:rStyle w:val="Style2"/>
                    <w:sz w:val="22"/>
                    <w:szCs w:val="22"/>
                  </w:rPr>
                  <w:t>Gradient Descent, Batch Gradient Descen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17522924"/>
            <w:placeholder>
              <w:docPart w:val="8A67DAE6CD1E4FF98763430B5E60C9F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0E4541D" w14:textId="77777777" w:rsidR="00301E49" w:rsidRDefault="00C43747" w:rsidP="00C43747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14:paraId="41D99F89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A5BF43D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22539921"/>
                <w:placeholder>
                  <w:docPart w:val="290C922C588741DD89C692831000CCE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2059196003"/>
            <w:placeholder>
              <w:docPart w:val="4EE61C8320B14A09A93B2C7B1FADD782"/>
            </w:placeholder>
            <w:text w:multiLine="1"/>
          </w:sdtPr>
          <w:sdtContent>
            <w:tc>
              <w:tcPr>
                <w:tcW w:w="8391" w:type="dxa"/>
              </w:tcPr>
              <w:p w14:paraId="54B58A3F" w14:textId="77777777" w:rsidR="00301E49" w:rsidRDefault="000A1C33" w:rsidP="000A1C33">
                <w:r>
                  <w:rPr>
                    <w:rFonts w:asciiTheme="minorHAnsi" w:hAnsiTheme="minorHAnsi"/>
                    <w:sz w:val="22"/>
                    <w:szCs w:val="22"/>
                  </w:rPr>
                  <w:t xml:space="preserve">Linear Regression – </w:t>
                </w:r>
                <w:r w:rsidRPr="000A1C33">
                  <w:rPr>
                    <w:rFonts w:asciiTheme="minorHAnsi" w:hAnsiTheme="minorHAnsi"/>
                    <w:sz w:val="22"/>
                    <w:szCs w:val="22"/>
                  </w:rPr>
                  <w:t>Maximum Likelihood Estimation</w:t>
                </w:r>
                <w:r>
                  <w:rPr>
                    <w:rFonts w:asciiTheme="minorHAnsi" w:hAnsiTheme="minorHAnsi"/>
                    <w:sz w:val="22"/>
                    <w:szCs w:val="22"/>
                  </w:rPr>
                  <w:t>, Model Sele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29419180"/>
            <w:placeholder>
              <w:docPart w:val="7BE6BA7531D5421CAD7C543BDF72EE7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38574AB" w14:textId="77777777" w:rsidR="00301E49" w:rsidRDefault="00C43747" w:rsidP="00C43747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14:paraId="467DE94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4CA1552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59677684"/>
                <w:placeholder>
                  <w:docPart w:val="5D8B2B71A86043F6BE108A9F1B7006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901709070"/>
            <w:placeholder>
              <w:docPart w:val="F564002BC45F444CAD55C4F0161D09CD"/>
            </w:placeholder>
            <w:text w:multiLine="1"/>
          </w:sdtPr>
          <w:sdtContent>
            <w:tc>
              <w:tcPr>
                <w:tcW w:w="8391" w:type="dxa"/>
              </w:tcPr>
              <w:p w14:paraId="67A0E0B9" w14:textId="77777777" w:rsidR="00301E49" w:rsidRDefault="00F56116" w:rsidP="000A1C33">
                <w:r>
                  <w:rPr>
                    <w:rStyle w:val="Style2"/>
                    <w:sz w:val="22"/>
                    <w:szCs w:val="22"/>
                  </w:rPr>
                  <w:t>Estimators- sampling distribution, Bayes Risk, Desirable Properties,</w:t>
                </w:r>
                <w:r w:rsidR="000A1C33">
                  <w:rPr>
                    <w:rStyle w:val="Style2"/>
                    <w:sz w:val="22"/>
                    <w:szCs w:val="22"/>
                  </w:rPr>
                  <w:t xml:space="preserve"> </w:t>
                </w:r>
                <w:r w:rsidR="00FB013D">
                  <w:rPr>
                    <w:rStyle w:val="Style2"/>
                    <w:sz w:val="22"/>
                    <w:szCs w:val="22"/>
                  </w:rPr>
                  <w:t xml:space="preserve"> </w:t>
                </w:r>
                <w:r w:rsidR="000A1C33">
                  <w:rPr>
                    <w:rStyle w:val="Style2"/>
                    <w:sz w:val="22"/>
                    <w:szCs w:val="22"/>
                  </w:rPr>
                  <w:t>No free lunch theore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979335655"/>
            <w:placeholder>
              <w:docPart w:val="6AF24398E63244788F8B7BC0598160E8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1DA15AA" w14:textId="77777777" w:rsidR="00301E49" w:rsidRDefault="00C43747" w:rsidP="00C43747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14:paraId="295385E4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76B56C8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64284262"/>
                <w:placeholder>
                  <w:docPart w:val="DE694442D94E4513B43901BBCF2B53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lang w:val="en-IN"/>
            </w:rPr>
            <w:alias w:val="Course Plan Content"/>
            <w:tag w:val="CPC"/>
            <w:id w:val="1636748080"/>
            <w:placeholder>
              <w:docPart w:val="AF0F2579116E4765BF705F708EC46437"/>
            </w:placeholder>
            <w:text w:multiLine="1"/>
          </w:sdtPr>
          <w:sdtContent>
            <w:tc>
              <w:tcPr>
                <w:tcW w:w="8391" w:type="dxa"/>
              </w:tcPr>
              <w:p w14:paraId="1BED1884" w14:textId="77777777" w:rsidR="00301E49" w:rsidRDefault="000A1C33" w:rsidP="000A1C33">
                <w:r w:rsidRPr="000A1C33">
                  <w:rPr>
                    <w:lang w:val="en-IN"/>
                  </w:rPr>
                  <w:t>Linear</w:t>
                </w:r>
                <w:r>
                  <w:rPr>
                    <w:lang w:val="en-IN"/>
                  </w:rPr>
                  <w:t xml:space="preserve"> Regression - U</w:t>
                </w:r>
                <w:r w:rsidRPr="000A1C33">
                  <w:rPr>
                    <w:lang w:val="en-IN"/>
                  </w:rPr>
                  <w:t>nion and Chernoff bounds, VC dimension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98288304"/>
            <w:placeholder>
              <w:docPart w:val="1E3EEDC95D7B465CB57784CB4B548C5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1D23BF8" w14:textId="77777777" w:rsidR="00301E49" w:rsidRDefault="00C43747" w:rsidP="00C43747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87361"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3B08252D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4444BC8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4597089"/>
                <w:placeholder>
                  <w:docPart w:val="165DBFC52374400D892454903DADA53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375122092"/>
            <w:placeholder>
              <w:docPart w:val="FCF7D57E1E28450B896AACE3A487BCE0"/>
            </w:placeholder>
            <w:text w:multiLine="1"/>
          </w:sdtPr>
          <w:sdtContent>
            <w:tc>
              <w:tcPr>
                <w:tcW w:w="8391" w:type="dxa"/>
              </w:tcPr>
              <w:p w14:paraId="4B1BE3DD" w14:textId="77777777" w:rsidR="00301E49" w:rsidRDefault="000A1C33" w:rsidP="000A1C33">
                <w:r>
                  <w:rPr>
                    <w:rStyle w:val="Style2"/>
                    <w:sz w:val="22"/>
                    <w:szCs w:val="22"/>
                  </w:rPr>
                  <w:t xml:space="preserve">Logistic Regression </w:t>
                </w:r>
                <w:r w:rsidR="00FE34E4">
                  <w:rPr>
                    <w:rStyle w:val="Style2"/>
                    <w:sz w:val="22"/>
                    <w:szCs w:val="22"/>
                  </w:rPr>
                  <w:t>–</w:t>
                </w:r>
                <w:r>
                  <w:rPr>
                    <w:rStyle w:val="Style2"/>
                    <w:sz w:val="22"/>
                    <w:szCs w:val="22"/>
                  </w:rPr>
                  <w:t xml:space="preserve"> </w:t>
                </w:r>
                <w:r w:rsidR="00FE34E4">
                  <w:rPr>
                    <w:rStyle w:val="Style2"/>
                    <w:sz w:val="22"/>
                    <w:szCs w:val="22"/>
                  </w:rPr>
                  <w:t xml:space="preserve">Model </w:t>
                </w:r>
                <w:proofErr w:type="spellStart"/>
                <w:r w:rsidR="00FE34E4">
                  <w:rPr>
                    <w:rStyle w:val="Style2"/>
                    <w:sz w:val="22"/>
                    <w:szCs w:val="22"/>
                  </w:rPr>
                  <w:t>Specfication</w:t>
                </w:r>
                <w:proofErr w:type="spellEnd"/>
                <w:r w:rsidR="00FE34E4">
                  <w:rPr>
                    <w:rStyle w:val="Style2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91686528"/>
            <w:placeholder>
              <w:docPart w:val="E2BBC4C4C5C945F78E73A432BCFC3FD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8017592" w14:textId="77777777" w:rsidR="00301E49" w:rsidRDefault="00487361" w:rsidP="00487361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14:paraId="4E65CF95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286FF99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5262304"/>
                <w:placeholder>
                  <w:docPart w:val="24F24C9A6B914FA1B204E7C39729D8F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543593527"/>
            <w:placeholder>
              <w:docPart w:val="AAB22D7FE1EB4D51BB27FAF468AE9E34"/>
            </w:placeholder>
            <w:text w:multiLine="1"/>
          </w:sdtPr>
          <w:sdtContent>
            <w:tc>
              <w:tcPr>
                <w:tcW w:w="8391" w:type="dxa"/>
              </w:tcPr>
              <w:p w14:paraId="500858AA" w14:textId="77777777" w:rsidR="00301E49" w:rsidRDefault="00FE34E4" w:rsidP="00301E49">
                <w:r w:rsidRPr="00FE34E4">
                  <w:rPr>
                    <w:rFonts w:asciiTheme="minorHAnsi" w:hAnsiTheme="minorHAnsi"/>
                    <w:sz w:val="22"/>
                    <w:szCs w:val="22"/>
                  </w:rPr>
                  <w:t>Logistic Regression</w:t>
                </w:r>
                <w:r>
                  <w:rPr>
                    <w:rFonts w:asciiTheme="minorHAnsi" w:hAnsiTheme="minorHAnsi"/>
                    <w:sz w:val="22"/>
                    <w:szCs w:val="22"/>
                  </w:rPr>
                  <w:t xml:space="preserve"> – Model Fitt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51524027"/>
            <w:placeholder>
              <w:docPart w:val="E07B6AABB767422DA2486162AA9D854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B3E418E" w14:textId="77777777" w:rsidR="00301E49" w:rsidRDefault="00487361" w:rsidP="00487361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14:paraId="3B034830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2D96FA8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1232587"/>
                <w:placeholder>
                  <w:docPart w:val="AB5D2B2622084C67ACA8D56D3C4F9B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915514834"/>
            <w:placeholder>
              <w:docPart w:val="357DA5313CB04B5C81E78DE543851011"/>
            </w:placeholder>
            <w:text w:multiLine="1"/>
          </w:sdtPr>
          <w:sdtContent>
            <w:tc>
              <w:tcPr>
                <w:tcW w:w="8391" w:type="dxa"/>
              </w:tcPr>
              <w:p w14:paraId="5A9D426B" w14:textId="77777777" w:rsidR="00301E49" w:rsidRDefault="00FE34E4" w:rsidP="00FE34E4">
                <w:proofErr w:type="spellStart"/>
                <w:r>
                  <w:rPr>
                    <w:rStyle w:val="Style2"/>
                    <w:sz w:val="22"/>
                    <w:szCs w:val="22"/>
                  </w:rPr>
                  <w:t>Generalised</w:t>
                </w:r>
                <w:proofErr w:type="spellEnd"/>
                <w:r>
                  <w:rPr>
                    <w:rStyle w:val="Style2"/>
                    <w:sz w:val="22"/>
                    <w:szCs w:val="22"/>
                  </w:rPr>
                  <w:t xml:space="preserve"> Linear Models – The exponential Family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60853140"/>
            <w:placeholder>
              <w:docPart w:val="E3A6E221AE3A4067B723A9191E0939D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E09DA29" w14:textId="77777777" w:rsidR="00301E49" w:rsidRDefault="00487361" w:rsidP="00487361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14:paraId="46B20EAE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7F5257E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00202627"/>
                <w:placeholder>
                  <w:docPart w:val="D31A40B994654C439DCA82BD1C363C1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327786783"/>
            <w:placeholder>
              <w:docPart w:val="6ABBFD94B6734956AA1D4DEE4A2F2BF2"/>
            </w:placeholder>
            <w:text w:multiLine="1"/>
          </w:sdtPr>
          <w:sdtContent>
            <w:tc>
              <w:tcPr>
                <w:tcW w:w="8391" w:type="dxa"/>
              </w:tcPr>
              <w:p w14:paraId="62AC1442" w14:textId="77777777" w:rsidR="00301E49" w:rsidRDefault="00FE34E4" w:rsidP="00FE34E4">
                <w:r>
                  <w:rPr>
                    <w:rStyle w:val="Style2"/>
                    <w:sz w:val="22"/>
                    <w:szCs w:val="22"/>
                  </w:rPr>
                  <w:t>GLMS - Basics , ML and Map estimation, Bayesian Inferenc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5146766"/>
            <w:placeholder>
              <w:docPart w:val="CE90FC8F9F3840CEBD5FB8FB7BBA9CD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E921EBC" w14:textId="77777777" w:rsidR="00301E49" w:rsidRDefault="00487361" w:rsidP="00487361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14:paraId="3B1C0161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7E9F0C5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617501519"/>
                <w:placeholder>
                  <w:docPart w:val="4AB2ECF1FBA54838A5A6EBA39E94F52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2034570637"/>
            <w:placeholder>
              <w:docPart w:val="FAA67F7EEA6F4B4182712F7C865B9216"/>
            </w:placeholder>
            <w:text w:multiLine="1"/>
          </w:sdtPr>
          <w:sdtContent>
            <w:tc>
              <w:tcPr>
                <w:tcW w:w="8391" w:type="dxa"/>
              </w:tcPr>
              <w:p w14:paraId="24C67AF4" w14:textId="77777777" w:rsidR="00301E49" w:rsidRDefault="00304DF2" w:rsidP="00304DF2">
                <w:r>
                  <w:rPr>
                    <w:rStyle w:val="Style2"/>
                    <w:sz w:val="22"/>
                    <w:szCs w:val="22"/>
                  </w:rPr>
                  <w:t>Information Theory – Entropy, KL divergence, Mutual Inform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8233308"/>
            <w:placeholder>
              <w:docPart w:val="E0E8245A24E14224A53090E2F96A128C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D679DC2" w14:textId="77777777" w:rsidR="00301E49" w:rsidRDefault="00290F40" w:rsidP="00290F40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37A29F3C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C6DC147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05832541"/>
                <w:placeholder>
                  <w:docPart w:val="F0EBD80DA368437D907581B24312A1E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586067556"/>
            <w:placeholder>
              <w:docPart w:val="616D5765047843A78C0FB7A476842B4D"/>
            </w:placeholder>
            <w:text w:multiLine="1"/>
          </w:sdtPr>
          <w:sdtContent>
            <w:tc>
              <w:tcPr>
                <w:tcW w:w="8391" w:type="dxa"/>
              </w:tcPr>
              <w:p w14:paraId="599C8EDE" w14:textId="77777777" w:rsidR="00301E49" w:rsidRDefault="00304DF2" w:rsidP="00304DF2">
                <w:r>
                  <w:rPr>
                    <w:rStyle w:val="Style2"/>
                    <w:sz w:val="22"/>
                    <w:szCs w:val="22"/>
                  </w:rPr>
                  <w:t>Generative Models for Discrete Data – Bayesian Concept Learn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2285537"/>
            <w:placeholder>
              <w:docPart w:val="D2B0F8FC7AD2465EAA2A94EBC972A87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621BED3" w14:textId="77777777" w:rsidR="00301E49" w:rsidRDefault="00290F40" w:rsidP="00290F40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1C37A98F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4C3A0ED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24209684"/>
                <w:placeholder>
                  <w:docPart w:val="2CB7582E1C0C4F168874D188E707DE7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546793373"/>
            <w:placeholder>
              <w:docPart w:val="60CD57168CC248FDAA8AF36B2AFBE787"/>
            </w:placeholder>
            <w:text w:multiLine="1"/>
          </w:sdtPr>
          <w:sdtContent>
            <w:tc>
              <w:tcPr>
                <w:tcW w:w="8391" w:type="dxa"/>
              </w:tcPr>
              <w:p w14:paraId="1001A607" w14:textId="77777777" w:rsidR="00301E49" w:rsidRDefault="00304DF2" w:rsidP="00304DF2">
                <w:r>
                  <w:rPr>
                    <w:rStyle w:val="Style2"/>
                    <w:sz w:val="22"/>
                    <w:szCs w:val="22"/>
                  </w:rPr>
                  <w:t>The beta-binomial mode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90027530"/>
            <w:placeholder>
              <w:docPart w:val="4F7469E6F7A1465EAE328051B6D451CC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A4B0CD2" w14:textId="77777777" w:rsidR="00301E49" w:rsidRDefault="00290F40" w:rsidP="00290F40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69256D21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E70A18D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6825966"/>
                <w:placeholder>
                  <w:docPart w:val="BA17791F57D647C986A0B89911E399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309477410"/>
            <w:placeholder>
              <w:docPart w:val="4B1AFF58FCC74D6EA987E2BFB2E6AFA9"/>
            </w:placeholder>
            <w:text w:multiLine="1"/>
          </w:sdtPr>
          <w:sdtContent>
            <w:tc>
              <w:tcPr>
                <w:tcW w:w="8391" w:type="dxa"/>
              </w:tcPr>
              <w:p w14:paraId="61F26674" w14:textId="77777777" w:rsidR="00301E49" w:rsidRDefault="00304DF2" w:rsidP="00304DF2">
                <w:r>
                  <w:rPr>
                    <w:rStyle w:val="Style2"/>
                    <w:sz w:val="22"/>
                    <w:szCs w:val="22"/>
                  </w:rPr>
                  <w:t xml:space="preserve">The Dirichlet-multinomial model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84771651"/>
            <w:placeholder>
              <w:docPart w:val="9064B9F48FAE4656A516EF0CF3B91D2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B514DE1" w14:textId="77777777" w:rsidR="00301E49" w:rsidRDefault="00290F40" w:rsidP="00290F40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62515D82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BD87443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73981384"/>
                <w:placeholder>
                  <w:docPart w:val="EF581408C33945E69987E42C832F6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933282033"/>
            <w:placeholder>
              <w:docPart w:val="9FF15E00EC744AFB9EF093DBB98AC5BE"/>
            </w:placeholder>
            <w:text w:multiLine="1"/>
          </w:sdtPr>
          <w:sdtContent>
            <w:tc>
              <w:tcPr>
                <w:tcW w:w="8391" w:type="dxa"/>
              </w:tcPr>
              <w:p w14:paraId="19F1100D" w14:textId="77777777" w:rsidR="00301E49" w:rsidRDefault="00F56116" w:rsidP="00F56116">
                <w:r>
                  <w:rPr>
                    <w:rStyle w:val="Style2"/>
                    <w:sz w:val="22"/>
                    <w:szCs w:val="22"/>
                  </w:rPr>
                  <w:t>Bayesian Model Selec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820694113"/>
            <w:placeholder>
              <w:docPart w:val="14C3C91DC9AE4537AC228F3E7659BE4E"/>
            </w:placeholder>
            <w:text/>
          </w:sdtPr>
          <w:sdtContent>
            <w:tc>
              <w:tcPr>
                <w:tcW w:w="1179" w:type="dxa"/>
              </w:tcPr>
              <w:p w14:paraId="500170CE" w14:textId="77777777" w:rsidR="00301E49" w:rsidRDefault="00290F40" w:rsidP="00290F40">
                <w:pPr>
                  <w:jc w:val="center"/>
                </w:pPr>
                <w:r w:rsidRPr="00290F40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6E6B0507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67D39C9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3658309"/>
                <w:placeholder>
                  <w:docPart w:val="CDB7D0FD40C643C698256EF9623C649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059527048"/>
            <w:placeholder>
              <w:docPart w:val="90AAC7AD0DD54A1AB22A6F3AD4A6BC4C"/>
            </w:placeholder>
            <w:text w:multiLine="1"/>
          </w:sdtPr>
          <w:sdtContent>
            <w:tc>
              <w:tcPr>
                <w:tcW w:w="8391" w:type="dxa"/>
              </w:tcPr>
              <w:p w14:paraId="6D1ED3FF" w14:textId="77777777" w:rsidR="00301E49" w:rsidRDefault="00F56116" w:rsidP="00F56116">
                <w:r>
                  <w:rPr>
                    <w:rFonts w:asciiTheme="minorHAnsi" w:hAnsiTheme="minorHAnsi"/>
                    <w:sz w:val="22"/>
                    <w:szCs w:val="22"/>
                  </w:rPr>
                  <w:t>Hierarchical Bayes, Empirical Bayes, Bayesian Decision Theory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67083927"/>
            <w:placeholder>
              <w:docPart w:val="175FA6005E0144AA8722FFE3F0DAA096"/>
            </w:placeholder>
            <w:text/>
          </w:sdtPr>
          <w:sdtContent>
            <w:tc>
              <w:tcPr>
                <w:tcW w:w="1179" w:type="dxa"/>
              </w:tcPr>
              <w:p w14:paraId="52B7C0C4" w14:textId="77777777" w:rsidR="00301E49" w:rsidRDefault="00290F40" w:rsidP="00290F40">
                <w:pPr>
                  <w:jc w:val="center"/>
                </w:pPr>
                <w:r w:rsidRPr="00290F40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7FD07CA5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AACD7FA" w14:textId="77777777" w:rsidR="00301E49" w:rsidRPr="00D20A19" w:rsidRDefault="00000000" w:rsidP="00304DF2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97434479"/>
                <w:placeholder>
                  <w:docPart w:val="B89010857D50455CA250ABE2096D2B5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4DF2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56622043"/>
            <w:placeholder>
              <w:docPart w:val="549D6F977DA4412CB4D323865AD37326"/>
            </w:placeholder>
            <w:text w:multiLine="1"/>
          </w:sdtPr>
          <w:sdtContent>
            <w:tc>
              <w:tcPr>
                <w:tcW w:w="8391" w:type="dxa"/>
              </w:tcPr>
              <w:p w14:paraId="73E6642A" w14:textId="77777777" w:rsidR="00301E49" w:rsidRDefault="00F56116" w:rsidP="00301E49">
                <w:r w:rsidRPr="00F56116">
                  <w:rPr>
                    <w:rFonts w:asciiTheme="minorHAnsi" w:hAnsiTheme="minorHAnsi"/>
                    <w:sz w:val="22"/>
                    <w:szCs w:val="22"/>
                  </w:rPr>
                  <w:t>Naïve Bayesian Classifiers- model fitting, using the model for predic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728271585"/>
            <w:placeholder>
              <w:docPart w:val="3816EA13995C4D679D1C340F7B3ECE9E"/>
            </w:placeholder>
            <w:text/>
          </w:sdtPr>
          <w:sdtContent>
            <w:tc>
              <w:tcPr>
                <w:tcW w:w="1179" w:type="dxa"/>
              </w:tcPr>
              <w:p w14:paraId="689D90FF" w14:textId="77777777" w:rsidR="00301E49" w:rsidRDefault="00290F40" w:rsidP="00290F40">
                <w:pPr>
                  <w:jc w:val="center"/>
                </w:pPr>
                <w:r w:rsidRPr="00290F40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25502EB2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C4AC95D" w14:textId="77777777" w:rsidR="00301E49" w:rsidRPr="00D20A19" w:rsidRDefault="00000000" w:rsidP="00F5611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00224180"/>
                <w:placeholder>
                  <w:docPart w:val="B57BBF82899341E8A9EC8F02842E4F4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56116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1752880035"/>
            <w:placeholder>
              <w:docPart w:val="AE75C76967FC482F86FCD9CC6450711E"/>
            </w:placeholder>
            <w:text w:multiLine="1"/>
          </w:sdtPr>
          <w:sdtContent>
            <w:tc>
              <w:tcPr>
                <w:tcW w:w="8391" w:type="dxa"/>
              </w:tcPr>
              <w:p w14:paraId="5C1BE5B3" w14:textId="77777777" w:rsidR="00301E49" w:rsidRDefault="00F56116" w:rsidP="00301E49">
                <w:r w:rsidRPr="00F51D30">
                  <w:rPr>
                    <w:rFonts w:asciiTheme="minorHAnsi" w:hAnsiTheme="minorHAnsi"/>
                    <w:sz w:val="22"/>
                    <w:szCs w:val="22"/>
                  </w:rPr>
                  <w:t>Naïve Bayesian Classifiers- model fitting, using the model for predic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076716259"/>
            <w:placeholder>
              <w:docPart w:val="C3E12521195D4F7E8594C6D07727D79E"/>
            </w:placeholder>
            <w:text/>
          </w:sdtPr>
          <w:sdtContent>
            <w:tc>
              <w:tcPr>
                <w:tcW w:w="1179" w:type="dxa"/>
              </w:tcPr>
              <w:p w14:paraId="3547FA0A" w14:textId="77777777" w:rsidR="00301E49" w:rsidRDefault="00290F40" w:rsidP="00290F40">
                <w:pPr>
                  <w:jc w:val="center"/>
                </w:pPr>
                <w:r w:rsidRPr="00290F40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78E9A859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01C2D12" w14:textId="77777777" w:rsidR="00301E49" w:rsidRPr="00D20A19" w:rsidRDefault="00000000" w:rsidP="005E7E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69488505"/>
                <w:placeholder>
                  <w:docPart w:val="E0EB06B19CC94B8A821C2DB5EE62967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E7E03"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782926299"/>
            <w:placeholder>
              <w:docPart w:val="D32FA3BB44494D3880864EF3933A30D4"/>
            </w:placeholder>
            <w:text w:multiLine="1"/>
          </w:sdtPr>
          <w:sdtContent>
            <w:tc>
              <w:tcPr>
                <w:tcW w:w="8391" w:type="dxa"/>
              </w:tcPr>
              <w:p w14:paraId="23F9CD2E" w14:textId="77777777" w:rsidR="00301E49" w:rsidRDefault="00F56116" w:rsidP="00F56116">
                <w:r>
                  <w:rPr>
                    <w:rStyle w:val="Style2"/>
                    <w:sz w:val="22"/>
                    <w:szCs w:val="22"/>
                  </w:rPr>
                  <w:t>Directed Graphical Models – Chain rule, Conditional independence, Inference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54589000"/>
            <w:placeholder>
              <w:docPart w:val="066210E399A448B3816E860CFABDCECB"/>
            </w:placeholder>
            <w:text/>
          </w:sdtPr>
          <w:sdtContent>
            <w:tc>
              <w:tcPr>
                <w:tcW w:w="1179" w:type="dxa"/>
              </w:tcPr>
              <w:p w14:paraId="414115AF" w14:textId="77777777" w:rsidR="00301E49" w:rsidRDefault="00290F40" w:rsidP="00290F40">
                <w:pPr>
                  <w:jc w:val="center"/>
                </w:pPr>
                <w:r w:rsidRPr="00290F40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541636B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6EC4D01" w14:textId="77777777" w:rsidR="00301E49" w:rsidRPr="00D20A19" w:rsidRDefault="00000000" w:rsidP="005E7E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71883433"/>
                <w:placeholder>
                  <w:docPart w:val="CD38749C93414919A56D05C7C53557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E7E03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630854910"/>
            <w:placeholder>
              <w:docPart w:val="9692FE893850475FB5001B0F25CE69EB"/>
            </w:placeholder>
            <w:text w:multiLine="1"/>
          </w:sdtPr>
          <w:sdtContent>
            <w:tc>
              <w:tcPr>
                <w:tcW w:w="8391" w:type="dxa"/>
              </w:tcPr>
              <w:p w14:paraId="2252DDC8" w14:textId="77777777" w:rsidR="00301E49" w:rsidRDefault="00AB2EE6" w:rsidP="00AB2EE6">
                <w:r>
                  <w:rPr>
                    <w:rFonts w:eastAsiaTheme="minorHAnsi"/>
                  </w:rPr>
                  <w:t>Dimensionality Reduction - Subset Selec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483289092"/>
            <w:placeholder>
              <w:docPart w:val="C4CD8AAD95104687ACFB800202F87BFE"/>
            </w:placeholder>
            <w:text/>
          </w:sdtPr>
          <w:sdtContent>
            <w:tc>
              <w:tcPr>
                <w:tcW w:w="1179" w:type="dxa"/>
              </w:tcPr>
              <w:p w14:paraId="601300E5" w14:textId="77777777" w:rsidR="00301E49" w:rsidRDefault="00B74A69" w:rsidP="00B74A69">
                <w:r>
                  <w:rPr>
                    <w:rFonts w:asciiTheme="minorHAnsi" w:hAnsiTheme="minorHAnsi"/>
                  </w:rPr>
                  <w:t xml:space="preserve">     CO5</w:t>
                </w:r>
              </w:p>
            </w:tc>
          </w:sdtContent>
        </w:sdt>
      </w:tr>
      <w:tr w:rsidR="00301E49" w:rsidRPr="00D20A19" w14:paraId="60C3C5A9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33E0F67" w14:textId="77777777" w:rsidR="00301E49" w:rsidRPr="00D20A19" w:rsidRDefault="00000000" w:rsidP="005E7E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82367795"/>
                <w:placeholder>
                  <w:docPart w:val="DC0F2DB2756846098A17CB9CE9466F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E7E03"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653418328"/>
            <w:placeholder>
              <w:docPart w:val="AFDB499C162D444685E2CAA789D31DEA"/>
            </w:placeholder>
            <w:text w:multiLine="1"/>
          </w:sdtPr>
          <w:sdtContent>
            <w:tc>
              <w:tcPr>
                <w:tcW w:w="8391" w:type="dxa"/>
              </w:tcPr>
              <w:p w14:paraId="2EE1C51A" w14:textId="77777777" w:rsidR="00301E49" w:rsidRDefault="00AB2EE6" w:rsidP="00301E49">
                <w:r w:rsidRPr="00AB2EE6">
                  <w:rPr>
                    <w:rFonts w:eastAsiaTheme="minorHAnsi"/>
                  </w:rPr>
                  <w:t>Dimensionality Reduction -</w:t>
                </w:r>
                <w:r>
                  <w:rPr>
                    <w:rFonts w:eastAsiaTheme="minorHAnsi"/>
                  </w:rPr>
                  <w:t xml:space="preserve"> PCA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0746557"/>
            <w:placeholder>
              <w:docPart w:val="02F95994831545679EEA0AA6668E89B7"/>
            </w:placeholder>
            <w:text/>
          </w:sdtPr>
          <w:sdtContent>
            <w:tc>
              <w:tcPr>
                <w:tcW w:w="1179" w:type="dxa"/>
              </w:tcPr>
              <w:p w14:paraId="26533277" w14:textId="77777777" w:rsidR="00301E49" w:rsidRDefault="00B74A69" w:rsidP="00290F40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14:paraId="1314DFD4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182DAB5" w14:textId="77777777" w:rsidR="00301E49" w:rsidRPr="00D20A19" w:rsidRDefault="00000000" w:rsidP="005E7E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93021943"/>
                <w:placeholder>
                  <w:docPart w:val="87DCD2156C1D4AAFA1E2C60B998D6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E7E03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1087757087"/>
            <w:placeholder>
              <w:docPart w:val="11F9E836FF3449609D69661656CEDA96"/>
            </w:placeholder>
            <w:text w:multiLine="1"/>
          </w:sdtPr>
          <w:sdtContent>
            <w:tc>
              <w:tcPr>
                <w:tcW w:w="8391" w:type="dxa"/>
              </w:tcPr>
              <w:p w14:paraId="240D2454" w14:textId="77777777" w:rsidR="00301E49" w:rsidRDefault="00AB2EE6" w:rsidP="00AB2EE6">
                <w:r w:rsidRPr="00AB2EE6">
                  <w:rPr>
                    <w:rFonts w:eastAsiaTheme="minorHAnsi"/>
                  </w:rPr>
                  <w:t>Dimensionality Red</w:t>
                </w:r>
                <w:r>
                  <w:rPr>
                    <w:rFonts w:eastAsiaTheme="minorHAnsi"/>
                  </w:rPr>
                  <w:t xml:space="preserve">uction - </w:t>
                </w:r>
                <w:r w:rsidRPr="00AB2EE6">
                  <w:rPr>
                    <w:rFonts w:eastAsiaTheme="minorHAnsi"/>
                  </w:rPr>
                  <w:t>Factor Analysis, Multidimensional Scal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74594740"/>
            <w:placeholder>
              <w:docPart w:val="38E21A82BCF840259971C2BE4E727B03"/>
            </w:placeholder>
            <w:text/>
          </w:sdtPr>
          <w:sdtContent>
            <w:tc>
              <w:tcPr>
                <w:tcW w:w="1179" w:type="dxa"/>
              </w:tcPr>
              <w:p w14:paraId="27376470" w14:textId="77777777" w:rsidR="00301E49" w:rsidRDefault="00B74A69" w:rsidP="00290F40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14:paraId="07A2FB1C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22DB71E7" w14:textId="77777777" w:rsidR="00301E49" w:rsidRPr="00D20A19" w:rsidRDefault="00000000" w:rsidP="005E7E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087146562"/>
                <w:placeholder>
                  <w:docPart w:val="E1578BF23E8D448DA03298A5292733B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E7E03">
                  <w:rPr>
                    <w:rStyle w:val="Style2"/>
                    <w:rFonts w:ascii="Trebuchet MS" w:hAnsi="Trebuchet MS"/>
                    <w:b/>
                  </w:rPr>
                  <w:t>L2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275946569"/>
            <w:placeholder>
              <w:docPart w:val="9CD8243E142F45488E5875D6A21FFAE0"/>
            </w:placeholder>
            <w:text w:multiLine="1"/>
          </w:sdtPr>
          <w:sdtContent>
            <w:tc>
              <w:tcPr>
                <w:tcW w:w="8391" w:type="dxa"/>
              </w:tcPr>
              <w:p w14:paraId="57AD72FF" w14:textId="77777777" w:rsidR="00301E49" w:rsidRDefault="00AB2EE6" w:rsidP="00301E49">
                <w:r>
                  <w:rPr>
                    <w:rFonts w:eastAsiaTheme="minorHAnsi"/>
                  </w:rPr>
                  <w:t xml:space="preserve">Dimensionality Reduction - </w:t>
                </w:r>
                <w:r w:rsidRPr="00AB2EE6">
                  <w:rPr>
                    <w:rFonts w:eastAsiaTheme="minorHAnsi"/>
                  </w:rPr>
                  <w:t>Linear Discriminant Analysis,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610052432"/>
            <w:placeholder>
              <w:docPart w:val="D75C0464F0B54AFF8578B45B693E3EDF"/>
            </w:placeholder>
            <w:text/>
          </w:sdtPr>
          <w:sdtContent>
            <w:tc>
              <w:tcPr>
                <w:tcW w:w="1179" w:type="dxa"/>
              </w:tcPr>
              <w:p w14:paraId="342196CD" w14:textId="77777777" w:rsidR="00301E49" w:rsidRDefault="00B74A69" w:rsidP="00290F40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14:paraId="5636BA95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2882356" w14:textId="77777777" w:rsidR="00301E49" w:rsidRPr="00D20A19" w:rsidRDefault="00000000" w:rsidP="005E7E03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6654711"/>
                <w:placeholder>
                  <w:docPart w:val="9082C3D6014846A68ED89C23B026A6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E7E03">
                  <w:rPr>
                    <w:rStyle w:val="Style2"/>
                    <w:rFonts w:ascii="Trebuchet MS" w:hAnsi="Trebuchet MS"/>
                    <w:b/>
                  </w:rPr>
                  <w:t>L2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eastAsiaTheme="minorHAnsi"/>
            </w:rPr>
            <w:alias w:val="Course Plan Content"/>
            <w:tag w:val="CPC"/>
            <w:id w:val="-998958023"/>
            <w:placeholder>
              <w:docPart w:val="D1928DE5931045DFBBDAD1996F571ED8"/>
            </w:placeholder>
            <w:text w:multiLine="1"/>
          </w:sdtPr>
          <w:sdtContent>
            <w:tc>
              <w:tcPr>
                <w:tcW w:w="8391" w:type="dxa"/>
              </w:tcPr>
              <w:p w14:paraId="0BC05CA2" w14:textId="77777777" w:rsidR="00301E49" w:rsidRDefault="00AB2EE6" w:rsidP="00301E49">
                <w:r w:rsidRPr="00AB2EE6">
                  <w:rPr>
                    <w:rFonts w:eastAsiaTheme="minorHAnsi"/>
                  </w:rPr>
                  <w:t>Dimensionality Reduction - Su</w:t>
                </w:r>
                <w:r>
                  <w:rPr>
                    <w:rFonts w:eastAsiaTheme="minorHAnsi"/>
                  </w:rPr>
                  <w:t xml:space="preserve">bset Selection, PCA, </w:t>
                </w:r>
                <w:proofErr w:type="spellStart"/>
                <w:r>
                  <w:rPr>
                    <w:rFonts w:eastAsiaTheme="minorHAnsi"/>
                  </w:rPr>
                  <w:t>Facto</w:t>
                </w:r>
                <w:r w:rsidRPr="00AB2EE6">
                  <w:rPr>
                    <w:rFonts w:eastAsiaTheme="minorHAnsi"/>
                  </w:rPr>
                  <w:t>Linear</w:t>
                </w:r>
                <w:proofErr w:type="spellEnd"/>
                <w:r w:rsidRPr="00AB2EE6">
                  <w:rPr>
                    <w:rFonts w:eastAsiaTheme="minorHAnsi"/>
                  </w:rPr>
                  <w:t xml:space="preserve"> Discriminant Analysis,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344856249"/>
            <w:placeholder>
              <w:docPart w:val="AD63202A954F4221B9DC32969BD27721"/>
            </w:placeholder>
            <w:text/>
          </w:sdtPr>
          <w:sdtContent>
            <w:tc>
              <w:tcPr>
                <w:tcW w:w="1179" w:type="dxa"/>
              </w:tcPr>
              <w:p w14:paraId="6DAE63C7" w14:textId="77777777" w:rsidR="00301E49" w:rsidRDefault="00B74A69" w:rsidP="00290F40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  <w:tr w:rsidR="00301E49" w:rsidRPr="00D20A19" w14:paraId="3E797DF4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CA0D88C" w14:textId="77777777" w:rsidR="00301E49" w:rsidRPr="00D20A19" w:rsidRDefault="00000000" w:rsidP="00555BE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36032897"/>
                <w:placeholder>
                  <w:docPart w:val="C6F61DA34D244E7D8363217A4F93E50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55BEB">
                  <w:rPr>
                    <w:rStyle w:val="Style2"/>
                    <w:rFonts w:ascii="Trebuchet MS" w:hAnsi="Trebuchet MS"/>
                    <w:b/>
                  </w:rPr>
                  <w:t>L2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596326758"/>
            <w:placeholder>
              <w:docPart w:val="75FFAD28910A4B9D9347551A45FECA33"/>
            </w:placeholder>
            <w:text w:multiLine="1"/>
          </w:sdtPr>
          <w:sdtContent>
            <w:tc>
              <w:tcPr>
                <w:tcW w:w="8391" w:type="dxa"/>
              </w:tcPr>
              <w:p w14:paraId="11A0345A" w14:textId="77777777" w:rsidR="00301E49" w:rsidRDefault="00535E54" w:rsidP="00535E54">
                <w:r>
                  <w:rPr>
                    <w:rStyle w:val="Style2"/>
                    <w:sz w:val="22"/>
                    <w:szCs w:val="22"/>
                  </w:rPr>
                  <w:t>Markov Models – Transition Matrix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296100695"/>
            <w:placeholder>
              <w:docPart w:val="D69118E5B9714ACAA52AC2DC991C8874"/>
            </w:placeholder>
            <w:text/>
          </w:sdtPr>
          <w:sdtContent>
            <w:tc>
              <w:tcPr>
                <w:tcW w:w="1179" w:type="dxa"/>
              </w:tcPr>
              <w:p w14:paraId="4A050ABB" w14:textId="77777777" w:rsidR="00301E49" w:rsidRDefault="00290F40" w:rsidP="00290F40">
                <w:pPr>
                  <w:jc w:val="center"/>
                </w:pPr>
                <w:r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5E730387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5E1C132" w14:textId="77777777" w:rsidR="00301E49" w:rsidRPr="00D20A19" w:rsidRDefault="00000000" w:rsidP="00555BE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29075412"/>
                <w:placeholder>
                  <w:docPart w:val="6CEF9A11C0624B5B967369AAB4CE1FF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55BEB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697547826"/>
            <w:placeholder>
              <w:docPart w:val="60E368871BA342078CD5FCCB2A323FDC"/>
            </w:placeholder>
            <w:text w:multiLine="1"/>
          </w:sdtPr>
          <w:sdtContent>
            <w:tc>
              <w:tcPr>
                <w:tcW w:w="8391" w:type="dxa"/>
              </w:tcPr>
              <w:p w14:paraId="50BD86E9" w14:textId="77777777" w:rsidR="00301E49" w:rsidRDefault="00535E54" w:rsidP="00535E54">
                <w:r>
                  <w:rPr>
                    <w:rStyle w:val="Style2"/>
                    <w:sz w:val="22"/>
                    <w:szCs w:val="22"/>
                  </w:rPr>
                  <w:t>Markov Models – Case Study - Language model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476100918"/>
            <w:placeholder>
              <w:docPart w:val="47465A2CE72F423BA38FFE33A9147757"/>
            </w:placeholder>
            <w:text/>
          </w:sdtPr>
          <w:sdtContent>
            <w:tc>
              <w:tcPr>
                <w:tcW w:w="1179" w:type="dxa"/>
              </w:tcPr>
              <w:p w14:paraId="11ED7A21" w14:textId="77777777" w:rsidR="00301E49" w:rsidRDefault="00B74A69" w:rsidP="00290F40">
                <w:r>
                  <w:rPr>
                    <w:rFonts w:asciiTheme="minorHAnsi" w:hAnsiTheme="minorHAnsi"/>
                  </w:rPr>
                  <w:t xml:space="preserve">     </w:t>
                </w:r>
                <w:r w:rsidRPr="00B74A69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7B4E69FF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D5B2D14" w14:textId="77777777" w:rsidR="00301E49" w:rsidRPr="00D20A19" w:rsidRDefault="00000000" w:rsidP="00555BE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5634394"/>
                <w:placeholder>
                  <w:docPart w:val="14C60716CEEC4718A75FD758D2C765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55BEB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46886142"/>
            <w:placeholder>
              <w:docPart w:val="E5B87BE538B54B36A770BA946CB1B85D"/>
            </w:placeholder>
            <w:text w:multiLine="1"/>
          </w:sdtPr>
          <w:sdtContent>
            <w:tc>
              <w:tcPr>
                <w:tcW w:w="8391" w:type="dxa"/>
              </w:tcPr>
              <w:p w14:paraId="2DDD4CB5" w14:textId="77777777" w:rsidR="00301E49" w:rsidRDefault="00535E54" w:rsidP="00535E54">
                <w:proofErr w:type="spellStart"/>
                <w:r>
                  <w:rPr>
                    <w:rStyle w:val="Style2"/>
                    <w:sz w:val="22"/>
                    <w:szCs w:val="22"/>
                  </w:rPr>
                  <w:t>Hiden</w:t>
                </w:r>
                <w:proofErr w:type="spellEnd"/>
                <w:r>
                  <w:rPr>
                    <w:rStyle w:val="Style2"/>
                    <w:sz w:val="22"/>
                    <w:szCs w:val="22"/>
                  </w:rPr>
                  <w:t xml:space="preserve"> Markov model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641149675"/>
            <w:placeholder>
              <w:docPart w:val="B7E13D0301C948768DB8840449699C41"/>
            </w:placeholder>
            <w:text/>
          </w:sdtPr>
          <w:sdtContent>
            <w:tc>
              <w:tcPr>
                <w:tcW w:w="1179" w:type="dxa"/>
              </w:tcPr>
              <w:p w14:paraId="1DD479B9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1803436C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A4559E5" w14:textId="77777777" w:rsidR="00301E49" w:rsidRPr="00D20A19" w:rsidRDefault="00000000" w:rsidP="00555BE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64741107"/>
                <w:placeholder>
                  <w:docPart w:val="3D3CEE50CE5149B8A7B40213194A574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55BEB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155036892"/>
            <w:placeholder>
              <w:docPart w:val="7C128CD10A214DBC9E35C55D6F887321"/>
            </w:placeholder>
            <w:text w:multiLine="1"/>
          </w:sdtPr>
          <w:sdtContent>
            <w:tc>
              <w:tcPr>
                <w:tcW w:w="8391" w:type="dxa"/>
              </w:tcPr>
              <w:p w14:paraId="21965C38" w14:textId="77777777" w:rsidR="00301E49" w:rsidRDefault="00535E54" w:rsidP="00555BEB">
                <w:proofErr w:type="spellStart"/>
                <w:r w:rsidRPr="00535E54">
                  <w:rPr>
                    <w:rFonts w:asciiTheme="minorHAnsi" w:hAnsiTheme="minorHAnsi"/>
                    <w:sz w:val="22"/>
                    <w:szCs w:val="22"/>
                  </w:rPr>
                  <w:t>Hiden</w:t>
                </w:r>
                <w:proofErr w:type="spellEnd"/>
                <w:r w:rsidRPr="00535E54">
                  <w:rPr>
                    <w:rFonts w:asciiTheme="minorHAnsi" w:hAnsiTheme="minorHAnsi"/>
                    <w:sz w:val="22"/>
                    <w:szCs w:val="22"/>
                  </w:rPr>
                  <w:t xml:space="preserve"> Markov models</w:t>
                </w:r>
                <w:r>
                  <w:rPr>
                    <w:rFonts w:asciiTheme="minorHAnsi" w:hAnsiTheme="minorHAnsi"/>
                    <w:sz w:val="22"/>
                    <w:szCs w:val="22"/>
                  </w:rPr>
                  <w:t xml:space="preserve"> - Applica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655694152"/>
            <w:placeholder>
              <w:docPart w:val="F23F3C7E385943EDBD46468E139DAD9E"/>
            </w:placeholder>
            <w:text/>
          </w:sdtPr>
          <w:sdtContent>
            <w:tc>
              <w:tcPr>
                <w:tcW w:w="1179" w:type="dxa"/>
              </w:tcPr>
              <w:p w14:paraId="205C8266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4EF53F32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03E3AD5" w14:textId="77777777" w:rsidR="00301E49" w:rsidRPr="00D20A19" w:rsidRDefault="00000000" w:rsidP="00555BE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057689"/>
                <w:placeholder>
                  <w:docPart w:val="25A8CB2C9043453EA033F2739C4B5B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55BEB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9937815"/>
            <w:placeholder>
              <w:docPart w:val="889683A31FDA4F9BB70B7CA63155474F"/>
            </w:placeholder>
            <w:text w:multiLine="1"/>
          </w:sdtPr>
          <w:sdtContent>
            <w:tc>
              <w:tcPr>
                <w:tcW w:w="8391" w:type="dxa"/>
              </w:tcPr>
              <w:p w14:paraId="7E63EAD8" w14:textId="77777777" w:rsidR="00301E49" w:rsidRDefault="00535E54" w:rsidP="00535E54">
                <w:r>
                  <w:rPr>
                    <w:rStyle w:val="Style2"/>
                    <w:sz w:val="22"/>
                    <w:szCs w:val="22"/>
                  </w:rPr>
                  <w:t>Inference in HM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3276694"/>
            <w:placeholder>
              <w:docPart w:val="069FF76CFAC94263B826DF5346DF8133"/>
            </w:placeholder>
            <w:text/>
          </w:sdtPr>
          <w:sdtContent>
            <w:tc>
              <w:tcPr>
                <w:tcW w:w="1179" w:type="dxa"/>
              </w:tcPr>
              <w:p w14:paraId="5A356F22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09C53530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18644D2" w14:textId="77777777" w:rsidR="00301E49" w:rsidRPr="00D20A19" w:rsidRDefault="00000000" w:rsidP="00555BE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7452130"/>
                <w:placeholder>
                  <w:docPart w:val="AA5168C06F424B009E3261C1FEFE9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55BEB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824975900"/>
            <w:placeholder>
              <w:docPart w:val="C11E720B070B4DBEBEF0B01B802E7582"/>
            </w:placeholder>
            <w:text w:multiLine="1"/>
          </w:sdtPr>
          <w:sdtContent>
            <w:tc>
              <w:tcPr>
                <w:tcW w:w="8391" w:type="dxa"/>
              </w:tcPr>
              <w:p w14:paraId="070AF619" w14:textId="77777777" w:rsidR="00301E49" w:rsidRDefault="00535E54" w:rsidP="00535E54">
                <w:r>
                  <w:rPr>
                    <w:rStyle w:val="Style2"/>
                    <w:sz w:val="22"/>
                    <w:szCs w:val="22"/>
                  </w:rPr>
                  <w:t>Learning for HM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989660037"/>
            <w:placeholder>
              <w:docPart w:val="3FDBC8929DE3425AAA87A70C5E51EE95"/>
            </w:placeholder>
            <w:text/>
          </w:sdtPr>
          <w:sdtContent>
            <w:tc>
              <w:tcPr>
                <w:tcW w:w="1179" w:type="dxa"/>
              </w:tcPr>
              <w:p w14:paraId="4A8FCD56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68B0B04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D9616DA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1541897"/>
                <w:placeholder>
                  <w:docPart w:val="5623224EB7CC41E19D5AC1195BED156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815610041"/>
            <w:placeholder>
              <w:docPart w:val="7E9FF004C97F499287D5099271180145"/>
            </w:placeholder>
            <w:text w:multiLine="1"/>
          </w:sdtPr>
          <w:sdtContent>
            <w:tc>
              <w:tcPr>
                <w:tcW w:w="8391" w:type="dxa"/>
              </w:tcPr>
              <w:p w14:paraId="31F78DAD" w14:textId="77777777" w:rsidR="00301E49" w:rsidRDefault="00535E54" w:rsidP="00535E54">
                <w:r>
                  <w:rPr>
                    <w:rStyle w:val="Style2"/>
                    <w:sz w:val="22"/>
                    <w:szCs w:val="22"/>
                  </w:rPr>
                  <w:t>Generalization of HMM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2137021700"/>
            <w:placeholder>
              <w:docPart w:val="39D05EC0F5A743C094CC86E594216CF4"/>
            </w:placeholder>
            <w:text/>
          </w:sdtPr>
          <w:sdtContent>
            <w:tc>
              <w:tcPr>
                <w:tcW w:w="1179" w:type="dxa"/>
              </w:tcPr>
              <w:p w14:paraId="0102EFA8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3</w:t>
                </w:r>
              </w:p>
            </w:tc>
          </w:sdtContent>
        </w:sdt>
      </w:tr>
      <w:tr w:rsidR="00301E49" w:rsidRPr="00D20A19" w14:paraId="5D214662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D67B976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36367307"/>
                <w:placeholder>
                  <w:docPart w:val="992240AA418B4F67836E3AB7E17F4D4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815602441"/>
            <w:placeholder>
              <w:docPart w:val="9BCA1FBB04E44B328A2B57211CC0D695"/>
            </w:placeholder>
            <w:text w:multiLine="1"/>
          </w:sdtPr>
          <w:sdtContent>
            <w:tc>
              <w:tcPr>
                <w:tcW w:w="8391" w:type="dxa"/>
              </w:tcPr>
              <w:p w14:paraId="6F42BA1B" w14:textId="77777777" w:rsidR="00301E49" w:rsidRDefault="00593B01" w:rsidP="00535E54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Clustering – Introduction, measuring dissimilarity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89217842"/>
            <w:placeholder>
              <w:docPart w:val="2B53C386DEDC4F4DB72AF36535EC5C65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DEAA0A2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301E49" w:rsidRPr="00D20A19" w14:paraId="0B2D9687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0960E38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26973782"/>
                <w:placeholder>
                  <w:docPart w:val="7878E166E26A4190B5D47F130F3B4F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5952017"/>
            <w:placeholder>
              <w:docPart w:val="A6C143FEB79F45B4AF4B516609CFAAD8"/>
            </w:placeholder>
            <w:text w:multiLine="1"/>
          </w:sdtPr>
          <w:sdtContent>
            <w:tc>
              <w:tcPr>
                <w:tcW w:w="8391" w:type="dxa"/>
              </w:tcPr>
              <w:p w14:paraId="77AC5468" w14:textId="77777777" w:rsidR="00301E49" w:rsidRDefault="00593B01" w:rsidP="00535E54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Clustering – Dirichlet process mixture model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7058389"/>
            <w:placeholder>
              <w:docPart w:val="ED3ED09F82BF4025B357AC85A0F845EA"/>
            </w:placeholder>
            <w:text/>
          </w:sdtPr>
          <w:sdtContent>
            <w:tc>
              <w:tcPr>
                <w:tcW w:w="1179" w:type="dxa"/>
              </w:tcPr>
              <w:p w14:paraId="292F005C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14:paraId="085A688B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EF468FF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56565036"/>
                <w:placeholder>
                  <w:docPart w:val="7D774ACC400A47218400B5B0D3232CE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183136188"/>
            <w:placeholder>
              <w:docPart w:val="46F6C688B2EB4DFAA39F14B1CF5F75B2"/>
            </w:placeholder>
            <w:text w:multiLine="1"/>
          </w:sdtPr>
          <w:sdtContent>
            <w:tc>
              <w:tcPr>
                <w:tcW w:w="8391" w:type="dxa"/>
              </w:tcPr>
              <w:p w14:paraId="316CE211" w14:textId="77777777" w:rsidR="00301E49" w:rsidRDefault="00593B01" w:rsidP="00535E54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Clustering – Affinity propagation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2016113561"/>
            <w:placeholder>
              <w:docPart w:val="CC29EBB38E974DBDAA22F26C247991E9"/>
            </w:placeholder>
            <w:text/>
          </w:sdtPr>
          <w:sdtContent>
            <w:tc>
              <w:tcPr>
                <w:tcW w:w="1179" w:type="dxa"/>
              </w:tcPr>
              <w:p w14:paraId="39298184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14:paraId="717FA2D5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F6949D5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427318101"/>
                <w:placeholder>
                  <w:docPart w:val="EE43FF55154C49B8989DCC465AAA58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3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417288597"/>
            <w:placeholder>
              <w:docPart w:val="1832BB35A250418488FC2400EAD1D69F"/>
            </w:placeholder>
            <w:text w:multiLine="1"/>
          </w:sdtPr>
          <w:sdtContent>
            <w:tc>
              <w:tcPr>
                <w:tcW w:w="8391" w:type="dxa"/>
              </w:tcPr>
              <w:p w14:paraId="55421FBC" w14:textId="77777777" w:rsidR="00301E49" w:rsidRDefault="00593B01" w:rsidP="00555BEB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Spectral Cluster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01100657"/>
            <w:placeholder>
              <w:docPart w:val="BA8D47398E1D41028D11181890D867DA"/>
            </w:placeholder>
            <w:text/>
          </w:sdtPr>
          <w:sdtContent>
            <w:tc>
              <w:tcPr>
                <w:tcW w:w="1179" w:type="dxa"/>
              </w:tcPr>
              <w:p w14:paraId="64C84157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14:paraId="5E029A07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896CBBA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08736794"/>
                <w:placeholder>
                  <w:docPart w:val="2FD8C0F8858647A0B4DD43B6C352699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3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078485906"/>
            <w:placeholder>
              <w:docPart w:val="169027E9971E421A8BE3B5F5F6F3BC82"/>
            </w:placeholder>
            <w:text w:multiLine="1"/>
          </w:sdtPr>
          <w:sdtContent>
            <w:tc>
              <w:tcPr>
                <w:tcW w:w="8391" w:type="dxa"/>
              </w:tcPr>
              <w:p w14:paraId="5C126C45" w14:textId="77777777" w:rsidR="00301E49" w:rsidRDefault="00593B01" w:rsidP="00555BEB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Hierarchical Clustering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913379634"/>
            <w:placeholder>
              <w:docPart w:val="EAD97344B28C46AEAB0F3D6FC3B85560"/>
            </w:placeholder>
            <w:text/>
          </w:sdtPr>
          <w:sdtContent>
            <w:tc>
              <w:tcPr>
                <w:tcW w:w="1179" w:type="dxa"/>
              </w:tcPr>
              <w:p w14:paraId="49D07AC4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14:paraId="02E1817B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24DBDCCE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68163573"/>
                <w:placeholder>
                  <w:docPart w:val="6DC9D530C4074977A9E857169A60318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3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1446314215"/>
            <w:placeholder>
              <w:docPart w:val="BA448A51221B4818BF19EA4589B34D68"/>
            </w:placeholder>
            <w:text w:multiLine="1"/>
          </w:sdtPr>
          <w:sdtContent>
            <w:tc>
              <w:tcPr>
                <w:tcW w:w="8391" w:type="dxa"/>
              </w:tcPr>
              <w:p w14:paraId="21B291A5" w14:textId="77777777" w:rsidR="00301E49" w:rsidRDefault="00593B01" w:rsidP="00555BEB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Clustering datapoints and feature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744182434"/>
            <w:placeholder>
              <w:docPart w:val="690522D29F9442D1888853E1D5411B4A"/>
            </w:placeholder>
            <w:text/>
          </w:sdtPr>
          <w:sdtContent>
            <w:tc>
              <w:tcPr>
                <w:tcW w:w="1179" w:type="dxa"/>
              </w:tcPr>
              <w:p w14:paraId="5A8A335E" w14:textId="77777777" w:rsidR="00301E49" w:rsidRDefault="00B74A69" w:rsidP="00301E49">
                <w:pPr>
                  <w:jc w:val="center"/>
                </w:pPr>
                <w:r w:rsidRPr="00B74A69">
                  <w:rPr>
                    <w:rFonts w:asciiTheme="minorHAnsi" w:hAnsiTheme="minorHAnsi"/>
                  </w:rPr>
                  <w:t>CO4</w:t>
                </w:r>
              </w:p>
            </w:tc>
          </w:sdtContent>
        </w:sdt>
      </w:tr>
      <w:tr w:rsidR="00301E49" w:rsidRPr="00D20A19" w14:paraId="6ACE7E34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2031077B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1584617"/>
                <w:placeholder>
                  <w:docPart w:val="B540B61316CC43139EC6003EE65312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531460596"/>
            <w:placeholder>
              <w:docPart w:val="FE8600CDB8D144589613B61DDC57DD06"/>
            </w:placeholder>
            <w:text w:multiLine="1"/>
          </w:sdtPr>
          <w:sdtContent>
            <w:tc>
              <w:tcPr>
                <w:tcW w:w="8391" w:type="dxa"/>
              </w:tcPr>
              <w:p w14:paraId="13F8AB37" w14:textId="77777777" w:rsidR="00301E49" w:rsidRDefault="00593B01" w:rsidP="00301E49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Adaptive Basis Function Models - CAR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7199834"/>
            <w:placeholder>
              <w:docPart w:val="AE1BD5BBE18247A1AF704E0F28D46A9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5CD29EF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0EE7636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ECC7C91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3897483"/>
                <w:placeholder>
                  <w:docPart w:val="9C3548E0307C4AD69225A01349F8610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325360998"/>
            <w:placeholder>
              <w:docPart w:val="B55D850EEA414C54948611B3DBB6EB22"/>
            </w:placeholder>
            <w:text w:multiLine="1"/>
          </w:sdtPr>
          <w:sdtContent>
            <w:tc>
              <w:tcPr>
                <w:tcW w:w="8391" w:type="dxa"/>
              </w:tcPr>
              <w:p w14:paraId="55D37AE6" w14:textId="77777777" w:rsidR="00301E49" w:rsidRDefault="00593B01" w:rsidP="00301E49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Random Forest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58375991"/>
            <w:placeholder>
              <w:docPart w:val="13BF2BF268FF495281E0C7A1E0EFF0C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D1EBA8C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39CC2799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DDD3863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86792531"/>
                <w:placeholder>
                  <w:docPart w:val="36CA6A7FDB944983AA1CFC6A016A333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467901431"/>
            <w:placeholder>
              <w:docPart w:val="79A553B9FE1F44DDB74BC872315033C3"/>
            </w:placeholder>
            <w:text w:multiLine="1"/>
          </w:sdtPr>
          <w:sdtContent>
            <w:tc>
              <w:tcPr>
                <w:tcW w:w="8391" w:type="dxa"/>
              </w:tcPr>
              <w:p w14:paraId="0AC9233B" w14:textId="77777777" w:rsidR="00301E49" w:rsidRDefault="00593B01" w:rsidP="00301E49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Feed forward Neural Networks – back propag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52231226"/>
            <w:placeholder>
              <w:docPart w:val="CDE7061C5B9C4C18A14FA2D62CC6D44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1594C2C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3D7CE3E5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817FCD5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78983354"/>
                <w:placeholder>
                  <w:docPart w:val="4E9D37D9A3D74F9DA230597EE13764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1698700504"/>
            <w:placeholder>
              <w:docPart w:val="A934EA1C383F460AB144379A15E54839"/>
            </w:placeholder>
            <w:text w:multiLine="1"/>
          </w:sdtPr>
          <w:sdtContent>
            <w:tc>
              <w:tcPr>
                <w:tcW w:w="8391" w:type="dxa"/>
              </w:tcPr>
              <w:p w14:paraId="7B4B78ED" w14:textId="77777777" w:rsidR="00301E49" w:rsidRDefault="00593B01" w:rsidP="00301E49">
                <w:r>
                  <w:rPr>
                    <w:rFonts w:asciiTheme="minorHAnsi" w:hAnsiTheme="minorHAnsi"/>
                    <w:sz w:val="22"/>
                    <w:szCs w:val="22"/>
                  </w:rPr>
                  <w:t xml:space="preserve">Introduction to </w:t>
                </w:r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Convolutional Neural Network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808268"/>
            <w:placeholder>
              <w:docPart w:val="71DF8EB02BDD40148AED53ED19656BA8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96B1E7A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0B3C2873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B3F9D28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99572351"/>
                <w:placeholder>
                  <w:docPart w:val="9371659D45C54A868EC06C7D43259A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104699419"/>
            <w:placeholder>
              <w:docPart w:val="FDD1F26094FF43BD925BC204AC482F4D"/>
            </w:placeholder>
            <w:text w:multiLine="1"/>
          </w:sdtPr>
          <w:sdtContent>
            <w:tc>
              <w:tcPr>
                <w:tcW w:w="8391" w:type="dxa"/>
              </w:tcPr>
              <w:p w14:paraId="527D06FC" w14:textId="77777777" w:rsidR="00301E49" w:rsidRDefault="00593B01" w:rsidP="00593B01">
                <w:r>
                  <w:rPr>
                    <w:rFonts w:asciiTheme="minorHAnsi" w:hAnsiTheme="minorHAnsi"/>
                    <w:sz w:val="22"/>
                    <w:szCs w:val="22"/>
                  </w:rPr>
                  <w:t>Introduction to deep learn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97494563"/>
            <w:placeholder>
              <w:docPart w:val="65261EDFD3424B18B406A332DE960E7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181CA57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1E944B0B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DE88A23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57057461"/>
                <w:placeholder>
                  <w:docPart w:val="80BAEA3C791C45EF9BD4723F8A9FD19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121393188"/>
            <w:placeholder>
              <w:docPart w:val="2D4D4204083B4AA39891509E54A62CAB"/>
            </w:placeholder>
            <w:text w:multiLine="1"/>
          </w:sdtPr>
          <w:sdtContent>
            <w:tc>
              <w:tcPr>
                <w:tcW w:w="8391" w:type="dxa"/>
              </w:tcPr>
              <w:p w14:paraId="7D0829B1" w14:textId="77777777" w:rsidR="00301E49" w:rsidRDefault="00593B01" w:rsidP="00593B01">
                <w:r w:rsidRPr="009E4215">
                  <w:rPr>
                    <w:rFonts w:asciiTheme="minorHAnsi" w:hAnsiTheme="minorHAnsi"/>
                    <w:sz w:val="22"/>
                    <w:szCs w:val="22"/>
                  </w:rPr>
                  <w:t>Introduction to deep learn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01373996"/>
            <w:placeholder>
              <w:docPart w:val="8B02708AAED648688DDA0E055BD92F2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D34685B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7E5E14BA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A0FB29F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59655042"/>
                <w:placeholder>
                  <w:docPart w:val="9884F97ED6374C7DA480C388BE4735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294420664"/>
            <w:placeholder>
              <w:docPart w:val="B09DC665CFF94A72BD26668AB8849D33"/>
            </w:placeholder>
            <w:text w:multiLine="1"/>
          </w:sdtPr>
          <w:sdtContent>
            <w:tc>
              <w:tcPr>
                <w:tcW w:w="8391" w:type="dxa"/>
              </w:tcPr>
              <w:p w14:paraId="07445E7F" w14:textId="77777777" w:rsidR="00301E49" w:rsidRDefault="00593B01" w:rsidP="00301E49">
                <w:r w:rsidRPr="00593B01">
                  <w:rPr>
                    <w:rFonts w:asciiTheme="minorHAnsi" w:hAnsiTheme="minorHAnsi"/>
                    <w:sz w:val="22"/>
                    <w:szCs w:val="22"/>
                  </w:rPr>
                  <w:t>Introduction to reinforcement Learning mode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75103283"/>
            <w:placeholder>
              <w:docPart w:val="1BE0617C09DF48958655069885EABA2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4E9F4B8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14:paraId="5F26A45D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A4E1442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1279655"/>
                <w:placeholder>
                  <w:docPart w:val="86F8C9B016A546A0B12524BEAB4F15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29240137"/>
            <w:placeholder>
              <w:docPart w:val="878EBC32220C47ED994F358269DCE86A"/>
            </w:placeholder>
            <w:text w:multiLine="1"/>
          </w:sdtPr>
          <w:sdtContent>
            <w:tc>
              <w:tcPr>
                <w:tcW w:w="8391" w:type="dxa"/>
              </w:tcPr>
              <w:p w14:paraId="206C2F60" w14:textId="77777777" w:rsidR="00301E49" w:rsidRDefault="00535E54" w:rsidP="00301E49">
                <w:r w:rsidRPr="00320668">
                  <w:rPr>
                    <w:rFonts w:asciiTheme="minorHAnsi" w:hAnsiTheme="minorHAnsi"/>
                    <w:sz w:val="22"/>
                    <w:szCs w:val="22"/>
                  </w:rPr>
                  <w:t xml:space="preserve">Boosting – AdaBoost, </w:t>
                </w:r>
                <w:proofErr w:type="spellStart"/>
                <w:r w:rsidRPr="00320668">
                  <w:rPr>
                    <w:rFonts w:asciiTheme="minorHAnsi" w:hAnsiTheme="minorHAnsi"/>
                    <w:sz w:val="22"/>
                    <w:szCs w:val="22"/>
                  </w:rPr>
                  <w:t>LogitBoost</w:t>
                </w:r>
                <w:proofErr w:type="spellEnd"/>
                <w:r w:rsidRPr="00320668">
                  <w:rPr>
                    <w:rFonts w:asciiTheme="minorHAnsi" w:hAnsiTheme="minorHAnsi"/>
                    <w:sz w:val="22"/>
                    <w:szCs w:val="22"/>
                  </w:rPr>
                  <w:t>, Boosting as a functional gradient descen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512783"/>
            <w:placeholder>
              <w:docPart w:val="B139F6E7213D4ABEA7237B5CBF46061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162320A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03</w:t>
                </w:r>
              </w:p>
            </w:tc>
          </w:sdtContent>
        </w:sdt>
      </w:tr>
      <w:tr w:rsidR="00301E49" w:rsidRPr="00D20A19" w14:paraId="35B546E1" w14:textId="77777777" w:rsidTr="002E13CD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687C7201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25644005"/>
                <w:placeholder>
                  <w:docPart w:val="00F9B3F3CA284C35B0B8A35B27C509B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Fonts w:asciiTheme="minorHAnsi" w:hAnsiTheme="minorHAnsi"/>
              <w:sz w:val="22"/>
              <w:szCs w:val="22"/>
            </w:rPr>
            <w:alias w:val="Course Plan Content"/>
            <w:tag w:val="CPC"/>
            <w:id w:val="-1749645950"/>
            <w:placeholder>
              <w:docPart w:val="8AA6372C2BCB4E6EB51D99A139EE1281"/>
            </w:placeholder>
            <w:text w:multiLine="1"/>
          </w:sdt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14:paraId="092E71A0" w14:textId="77777777" w:rsidR="00301E49" w:rsidRDefault="00555BEB" w:rsidP="00301E49">
                <w:r w:rsidRPr="00555BEB">
                  <w:rPr>
                    <w:rFonts w:asciiTheme="minorHAnsi" w:hAnsiTheme="minorHAnsi"/>
                    <w:sz w:val="22"/>
                    <w:szCs w:val="22"/>
                  </w:rPr>
                  <w:t>Ensemble Learning – Stacking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13129599"/>
            <w:placeholder>
              <w:docPart w:val="93F128685CD84F5792677BE643078F6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</w:tcPr>
              <w:p w14:paraId="55C9B1C2" w14:textId="77777777" w:rsidR="00301E49" w:rsidRDefault="00B74A69" w:rsidP="00B74A69">
                <w:pPr>
                  <w:jc w:val="center"/>
                </w:pPr>
                <w:r>
                  <w:rPr>
                    <w:rStyle w:val="Style2"/>
                  </w:rPr>
                  <w:t>C03</w:t>
                </w:r>
              </w:p>
            </w:tc>
          </w:sdtContent>
        </w:sdt>
      </w:tr>
      <w:tr w:rsidR="00301E49" w:rsidRPr="00D20A19" w14:paraId="7DAFF69D" w14:textId="77777777" w:rsidTr="00F91718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066CF2B2" w14:textId="77777777" w:rsidR="00301E49" w:rsidRPr="00D20A19" w:rsidRDefault="00000000" w:rsidP="00CD052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45844233"/>
                <w:placeholder>
                  <w:docPart w:val="6B015BFBD3784485A4F48B92099A85C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D0526">
                  <w:rPr>
                    <w:rStyle w:val="Style2"/>
                    <w:rFonts w:ascii="Trebuchet MS" w:hAnsi="Trebuchet MS"/>
                    <w:b/>
                  </w:rPr>
                  <w:t>L4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0156012"/>
            <w:placeholder>
              <w:docPart w:val="083207929F00498A8CC23D54CECE0F87"/>
            </w:placeholder>
            <w:text w:multiLine="1"/>
          </w:sdt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14:paraId="1CA738AF" w14:textId="77777777" w:rsidR="00301E49" w:rsidRDefault="00593B01" w:rsidP="00593B01">
                <w:r>
                  <w:rPr>
                    <w:rStyle w:val="Style2"/>
                    <w:sz w:val="22"/>
                    <w:szCs w:val="22"/>
                  </w:rPr>
                  <w:t>Conclus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28954450"/>
            <w:placeholder>
              <w:docPart w:val="1E363D84C0514F918B7252CE4F8CBD9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  <w:vAlign w:val="center"/>
              </w:tcPr>
              <w:p w14:paraId="563656E2" w14:textId="77777777" w:rsidR="00301E49" w:rsidRDefault="00301E49" w:rsidP="00301E4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14:paraId="017E0BAB" w14:textId="77777777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716235883"/>
            <w:placeholder>
              <w:docPart w:val="8D643CD6CF2C499CBAED22C38DC3DC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14:paraId="6294CF0F" w14:textId="77777777"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-1473212919"/>
            <w:placeholder>
              <w:docPart w:val="4350CCDC451C45B18ABB12142489C424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01D84D31" w14:textId="77777777"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78769275"/>
            <w:placeholder>
              <w:docPart w:val="342140FDE0484AE39DB6CC5682EF017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62160300" w14:textId="77777777"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14:paraId="6D9597C9" w14:textId="77777777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F1C2F33FA5AD48E38739EA14487F02B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14:paraId="5B92627B" w14:textId="77777777"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392547235"/>
            <w:placeholder>
              <w:docPart w:val="68E2741772564A3089402D5F504A72B1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19D8EDD7" w14:textId="77777777"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23150659"/>
            <w:placeholder>
              <w:docPart w:val="2D1B02F1F3574BCF904DBD45C8E1AB4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3229184A" w14:textId="77777777"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14:paraId="40075B58" w14:textId="77777777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695586605"/>
            <w:placeholder>
              <w:docPart w:val="34D241DC2F974A0FB7809789B939EB5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14:paraId="1EECF01C" w14:textId="77777777"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97499464"/>
            <w:placeholder>
              <w:docPart w:val="2A6B12A638D145F5B8B57E0E9DD61B18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02C41FD8" w14:textId="77777777"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128382"/>
            <w:placeholder>
              <w:docPart w:val="57DC8053759B4F83B467BA9ACA89E46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39064164" w14:textId="77777777"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14:paraId="215E0875" w14:textId="77777777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17734570"/>
            <w:placeholder>
              <w:docPart w:val="D762BF86F2304F9EAE7D91206DD432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14:paraId="75480A6B" w14:textId="77777777"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04913491"/>
            <w:placeholder>
              <w:docPart w:val="8964A9413D944E41B579E4466630489A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67C4A7B3" w14:textId="77777777"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6141070"/>
            <w:placeholder>
              <w:docPart w:val="2DB157538ECD42B58A85071B173268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7E626F8A" w14:textId="77777777"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2F7725C7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08F122C1" w14:textId="77777777" w:rsidR="00056F54" w:rsidRDefault="00CA17DA" w:rsidP="00570A18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14:paraId="25CF0953" w14:textId="77777777" w:rsidR="00570A18" w:rsidRPr="00D20A19" w:rsidRDefault="00570A18" w:rsidP="00570A18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4644DE21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12A58C5F" w14:textId="77777777" w:rsidR="00BE7521" w:rsidRPr="005E0EC6" w:rsidRDefault="00BE7521" w:rsidP="00570A18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7406DC78" w14:textId="77777777" w:rsidR="00BE7521" w:rsidRPr="00301E49" w:rsidRDefault="00000000" w:rsidP="00301E49">
            <w:pPr>
              <w:rPr>
                <w:rStyle w:val="Style2"/>
              </w:rPr>
            </w:pPr>
            <w:sdt>
              <w:sdtPr>
                <w:rPr>
                  <w:rFonts w:asciiTheme="minorHAnsi" w:eastAsia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Content>
                <w:r w:rsidR="006C1645" w:rsidRPr="006C1645">
                  <w:rPr>
                    <w:rFonts w:eastAsiaTheme="minorHAnsi"/>
                  </w:rPr>
                  <w:t>Kevin P. Murphy, Machine Learning: A Probabilistic Perspective, MIT Press, 2012.</w:t>
                </w:r>
              </w:sdtContent>
            </w:sdt>
          </w:p>
        </w:tc>
      </w:tr>
      <w:tr w:rsidR="00301E49" w:rsidRPr="005E0EC6" w14:paraId="5AD98C35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B0A7F9D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CCE8BE4" w14:textId="77777777" w:rsidR="00301E49" w:rsidRDefault="00000000" w:rsidP="00301E49">
            <w:sdt>
              <w:sdtPr>
                <w:rPr>
                  <w:rFonts w:eastAsiaTheme="minorHAnsi"/>
                </w:rPr>
                <w:alias w:val="Reference"/>
                <w:tag w:val="ref"/>
                <w:id w:val="-1589922329"/>
                <w:placeholder>
                  <w:docPart w:val="798093B88F484D959AD2845398739782"/>
                </w:placeholder>
                <w:text w:multiLine="1"/>
              </w:sdtPr>
              <w:sdtContent>
                <w:proofErr w:type="spellStart"/>
                <w:r w:rsidR="006C1645" w:rsidRPr="006C1645">
                  <w:rPr>
                    <w:rFonts w:eastAsiaTheme="minorHAnsi"/>
                  </w:rPr>
                  <w:t>Ethem</w:t>
                </w:r>
                <w:proofErr w:type="spellEnd"/>
                <w:r w:rsidR="006C1645" w:rsidRPr="006C1645">
                  <w:rPr>
                    <w:rFonts w:eastAsiaTheme="minorHAnsi"/>
                  </w:rPr>
                  <w:t xml:space="preserve"> </w:t>
                </w:r>
                <w:proofErr w:type="spellStart"/>
                <w:r w:rsidR="006C1645" w:rsidRPr="006C1645">
                  <w:rPr>
                    <w:rFonts w:eastAsiaTheme="minorHAnsi"/>
                  </w:rPr>
                  <w:t>Alpaydin</w:t>
                </w:r>
                <w:proofErr w:type="spellEnd"/>
                <w:r w:rsidR="006C1645" w:rsidRPr="006C1645">
                  <w:rPr>
                    <w:rFonts w:eastAsiaTheme="minorHAnsi"/>
                  </w:rPr>
                  <w:t>, Introduction to Machine Learning, 3rd Edition, PHI Learning Private Limited, 2018.</w:t>
                </w:r>
              </w:sdtContent>
            </w:sdt>
          </w:p>
        </w:tc>
      </w:tr>
      <w:tr w:rsidR="00301E49" w:rsidRPr="005E0EC6" w14:paraId="0D371D0F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6E4BA0C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6FC254AB" w14:textId="77777777" w:rsidR="00301E49" w:rsidRDefault="00000000" w:rsidP="00301E49">
            <w:sdt>
              <w:sdtPr>
                <w:rPr>
                  <w:rFonts w:eastAsiaTheme="minorHAnsi"/>
                </w:rPr>
                <w:alias w:val="Reference"/>
                <w:tag w:val="ref"/>
                <w:id w:val="-1322812413"/>
                <w:placeholder>
                  <w:docPart w:val="9E5949B752A74AAA8052886ABB3ACB54"/>
                </w:placeholder>
                <w:text w:multiLine="1"/>
              </w:sdtPr>
              <w:sdtContent>
                <w:proofErr w:type="spellStart"/>
                <w:r w:rsidR="004808E0" w:rsidRPr="004808E0">
                  <w:rPr>
                    <w:rFonts w:eastAsiaTheme="minorHAnsi"/>
                  </w:rPr>
                  <w:t>Mehryar</w:t>
                </w:r>
                <w:proofErr w:type="spellEnd"/>
                <w:r w:rsidR="004808E0" w:rsidRPr="004808E0">
                  <w:rPr>
                    <w:rFonts w:eastAsiaTheme="minorHAnsi"/>
                  </w:rPr>
                  <w:t xml:space="preserve"> </w:t>
                </w:r>
                <w:proofErr w:type="spellStart"/>
                <w:r w:rsidR="004808E0" w:rsidRPr="004808E0">
                  <w:rPr>
                    <w:rFonts w:eastAsiaTheme="minorHAnsi"/>
                  </w:rPr>
                  <w:t>Mohri</w:t>
                </w:r>
                <w:proofErr w:type="spellEnd"/>
                <w:r w:rsidR="004808E0" w:rsidRPr="004808E0">
                  <w:rPr>
                    <w:rFonts w:eastAsiaTheme="minorHAnsi"/>
                  </w:rPr>
                  <w:t xml:space="preserve">, Afshin </w:t>
                </w:r>
                <w:proofErr w:type="spellStart"/>
                <w:r w:rsidR="004808E0" w:rsidRPr="004808E0">
                  <w:rPr>
                    <w:rFonts w:eastAsiaTheme="minorHAnsi"/>
                  </w:rPr>
                  <w:t>Rostamizadeh</w:t>
                </w:r>
                <w:proofErr w:type="spellEnd"/>
                <w:r w:rsidR="004808E0" w:rsidRPr="004808E0">
                  <w:rPr>
                    <w:rFonts w:eastAsiaTheme="minorHAnsi"/>
                  </w:rPr>
                  <w:t xml:space="preserve">, and </w:t>
                </w:r>
                <w:proofErr w:type="spellStart"/>
                <w:r w:rsidR="004808E0" w:rsidRPr="004808E0">
                  <w:rPr>
                    <w:rFonts w:eastAsiaTheme="minorHAnsi"/>
                  </w:rPr>
                  <w:t>Ameet</w:t>
                </w:r>
                <w:proofErr w:type="spellEnd"/>
                <w:r w:rsidR="004808E0" w:rsidRPr="004808E0">
                  <w:rPr>
                    <w:rFonts w:eastAsiaTheme="minorHAnsi"/>
                  </w:rPr>
                  <w:t xml:space="preserve"> Talwalkar, “Foundations of Machine Learning, MIT Press, 2012</w:t>
                </w:r>
              </w:sdtContent>
            </w:sdt>
          </w:p>
        </w:tc>
      </w:tr>
      <w:tr w:rsidR="00301E49" w:rsidRPr="005E0EC6" w14:paraId="1DAD3956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16628286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C35F963" w14:textId="77777777" w:rsidR="00301E49" w:rsidRDefault="00000000" w:rsidP="00301E49">
            <w:sdt>
              <w:sdtPr>
                <w:rPr>
                  <w:rStyle w:val="Style2"/>
                </w:rPr>
                <w:alias w:val="Reference"/>
                <w:tag w:val="ref"/>
                <w:id w:val="162437839"/>
                <w:placeholder>
                  <w:docPart w:val="ADFFDA5FB2A24206B9A522496910E546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14:paraId="34C7BB2F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197D6113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7A01DEA8" w14:textId="77777777" w:rsidR="00301E49" w:rsidRDefault="00000000" w:rsidP="00301E49">
            <w:sdt>
              <w:sdtPr>
                <w:rPr>
                  <w:rStyle w:val="Style2"/>
                </w:rPr>
                <w:alias w:val="Reference"/>
                <w:tag w:val="ref"/>
                <w:id w:val="-77909744"/>
                <w:placeholder>
                  <w:docPart w:val="6C1E30F46E0844FAAEBC051A7B5EF3D7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14:paraId="1F6B7E9E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D64C021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D2BABD2" w14:textId="77777777" w:rsidR="00301E49" w:rsidRDefault="00000000" w:rsidP="00301E49">
            <w:sdt>
              <w:sdtPr>
                <w:rPr>
                  <w:rStyle w:val="Style2"/>
                </w:rPr>
                <w:alias w:val="Reference"/>
                <w:tag w:val="ref"/>
                <w:id w:val="1239057898"/>
                <w:placeholder>
                  <w:docPart w:val="CEBD430B6F2B4BE99588BF24F8390B4D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14:paraId="7F839DD0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9E53961" w14:textId="77777777" w:rsidR="00301E49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69D7311A" w14:textId="77777777" w:rsidR="00301E49" w:rsidRDefault="00000000" w:rsidP="00301E49">
            <w:sdt>
              <w:sdtPr>
                <w:rPr>
                  <w:rStyle w:val="Style2"/>
                </w:rPr>
                <w:alias w:val="Reference"/>
                <w:tag w:val="ref"/>
                <w:id w:val="309294804"/>
                <w:placeholder>
                  <w:docPart w:val="2B846D7D13EB471FACA8BABBCD536ECC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774A3FED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3CD2F196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683619A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944508D" w14:textId="74E91100" w:rsidR="00740624" w:rsidRDefault="004808E0" w:rsidP="004808E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NIRMAL KUMAR NIGAM</w:t>
                </w:r>
                <w:r w:rsidR="00A158A2">
                  <w:rPr>
                    <w:rFonts w:ascii="Trebuchet MS" w:hAnsi="Trebuchet MS"/>
                    <w:b/>
                    <w:caps/>
                  </w:rPr>
                  <w:t xml:space="preserve"> &amp; S.S. SHAMEEM</w:t>
                </w:r>
              </w:p>
            </w:tc>
          </w:sdtContent>
        </w:sdt>
      </w:tr>
    </w:tbl>
    <w:p w14:paraId="038AE276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021E699D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63C66DF8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209F6098" w14:textId="77777777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E75BD4E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2-07-25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15EC2DA2" w14:textId="3283071D" w:rsidR="00BF4293" w:rsidRDefault="00B04FFC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2</w:t>
                </w:r>
                <w:r w:rsidR="00EE3893">
                  <w:rPr>
                    <w:rFonts w:ascii="Trebuchet MS" w:hAnsi="Trebuchet MS"/>
                    <w:b/>
                    <w:caps/>
                  </w:rPr>
                  <w:t>5</w:t>
                </w:r>
                <w:r>
                  <w:rPr>
                    <w:rFonts w:ascii="Trebuchet MS" w:hAnsi="Trebuchet MS"/>
                    <w:b/>
                    <w:caps/>
                  </w:rPr>
                  <w:t>-0</w:t>
                </w:r>
                <w:r w:rsidR="00EE3893">
                  <w:rPr>
                    <w:rFonts w:ascii="Trebuchet MS" w:hAnsi="Trebuchet MS"/>
                    <w:b/>
                    <w:caps/>
                  </w:rPr>
                  <w:t>7</w:t>
                </w:r>
                <w:r>
                  <w:rPr>
                    <w:rFonts w:ascii="Trebuchet MS" w:hAnsi="Trebuchet MS"/>
                    <w:b/>
                    <w:caps/>
                  </w:rPr>
                  <w:t>-202</w:t>
                </w:r>
                <w:r w:rsidR="00EE3893">
                  <w:rPr>
                    <w:rFonts w:ascii="Trebuchet MS" w:hAnsi="Trebuchet MS"/>
                    <w:b/>
                    <w:caps/>
                  </w:rPr>
                  <w:t>2</w:t>
                </w:r>
              </w:p>
            </w:tc>
          </w:sdtContent>
        </w:sdt>
      </w:tr>
    </w:tbl>
    <w:p w14:paraId="1D49584D" w14:textId="77777777" w:rsidR="00481841" w:rsidRDefault="00481841" w:rsidP="00481841">
      <w:pPr>
        <w:rPr>
          <w:rFonts w:ascii="Trebuchet MS" w:hAnsi="Trebuchet MS"/>
          <w:b/>
        </w:rPr>
      </w:pPr>
    </w:p>
    <w:p w14:paraId="21CD347A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17DA0C37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5862F021" w14:textId="77777777" w:rsidR="00BF4293" w:rsidRPr="00570A18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570A18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showingPlcHdr/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66A30A96" w14:textId="3E3D9186" w:rsidR="00BF4293" w:rsidRDefault="00EE389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56F00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</w:tr>
    </w:tbl>
    <w:p w14:paraId="231346CA" w14:textId="77777777"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14:paraId="358F7EB0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5CFBEE77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47F844D7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1A75BE61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0E7984DA" w14:textId="77777777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321553A6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2-07-25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736DAEC" w14:textId="5A446259" w:rsidR="00BF4293" w:rsidRDefault="00B04FFC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2</w:t>
                </w:r>
                <w:r w:rsidR="00EE3893">
                  <w:rPr>
                    <w:rFonts w:ascii="Trebuchet MS" w:hAnsi="Trebuchet MS"/>
                    <w:b/>
                    <w:caps/>
                  </w:rPr>
                  <w:t>5</w:t>
                </w:r>
                <w:r>
                  <w:rPr>
                    <w:rFonts w:ascii="Trebuchet MS" w:hAnsi="Trebuchet MS"/>
                    <w:b/>
                    <w:caps/>
                  </w:rPr>
                  <w:t>-0</w:t>
                </w:r>
                <w:r w:rsidR="00EE3893">
                  <w:rPr>
                    <w:rFonts w:ascii="Trebuchet MS" w:hAnsi="Trebuchet MS"/>
                    <w:b/>
                    <w:caps/>
                  </w:rPr>
                  <w:t>7</w:t>
                </w:r>
                <w:r>
                  <w:rPr>
                    <w:rFonts w:ascii="Trebuchet MS" w:hAnsi="Trebuchet MS"/>
                    <w:b/>
                    <w:caps/>
                  </w:rPr>
                  <w:t>-202</w:t>
                </w:r>
                <w:r w:rsidR="00EE3893">
                  <w:rPr>
                    <w:rFonts w:ascii="Trebuchet MS" w:hAnsi="Trebuchet MS"/>
                    <w:b/>
                    <w:caps/>
                  </w:rPr>
                  <w:t>2</w:t>
                </w:r>
              </w:p>
            </w:tc>
          </w:sdtContent>
        </w:sdt>
      </w:tr>
    </w:tbl>
    <w:p w14:paraId="66EA4F13" w14:textId="77777777"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14:paraId="45E8685D" w14:textId="77777777"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14:paraId="7FF8972A" w14:textId="77777777"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14:paraId="7ECC2F39" w14:textId="77777777"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D002E8" w:rsidRPr="00D20A19" w14:paraId="4F1D9D63" w14:textId="77777777" w:rsidTr="00570A18">
        <w:tc>
          <w:tcPr>
            <w:tcW w:w="3916" w:type="dxa"/>
            <w:shd w:val="clear" w:color="auto" w:fill="auto"/>
          </w:tcPr>
          <w:p w14:paraId="7A3C9F68" w14:textId="77777777"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02BC42CF" w14:textId="77777777"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0B5BB394" w14:textId="77777777"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5804E6F8" w14:textId="77777777"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6A26A7" w:rsidRPr="00D20A19" w14:paraId="2BEE76D4" w14:textId="77777777" w:rsidTr="00570A18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20486193166D4B7295B13F2E9DFB84E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E2BBFB3" w14:textId="186B6509" w:rsidR="006A26A7" w:rsidRPr="00D20A19" w:rsidRDefault="00EE3893" w:rsidP="006A26A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Mr. Nirmal Kumar Niga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CCCC23603A604D8C91DAE919877A833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F65FC9C" w14:textId="6D937AF7" w:rsidR="006A26A7" w:rsidRPr="00D20A19" w:rsidRDefault="00B04FFC" w:rsidP="006A26A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A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08A185BF2BCC428592F45743C1749E0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698CA8E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8C5F78078E264C20B3A6A3442841848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E9F9A47" w14:textId="77777777" w:rsidR="006A26A7" w:rsidRDefault="006A26A7" w:rsidP="006A26A7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39CFC6E4" w14:textId="77777777" w:rsidTr="00570A18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4A7BBB67C94E406B9F6C733EEAE326F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76515F1B" w14:textId="4904AAB2" w:rsidR="006A26A7" w:rsidRDefault="00EE3893" w:rsidP="006A26A7">
                <w:r>
                  <w:rPr>
                    <w:rStyle w:val="Style2"/>
                  </w:rPr>
                  <w:t>Mr. Shamee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2D90CD5D2CE44648A098514AFF85941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ABA8293" w14:textId="09EA68E8" w:rsidR="006A26A7" w:rsidRDefault="00B04FFC" w:rsidP="006A26A7">
                <w:r>
                  <w:rPr>
                    <w:rStyle w:val="Style2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5CF4B0796BAE4F89AAA40D81578374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0300D4E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6DD2FB25DA01488F9C58D7FD2E1C86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E7B4340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3830318F" w14:textId="77777777" w:rsidTr="00570A18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F053AB85644D46B6AA9FD72FABCD5B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730DEE18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90F9D6124AD94A33A330FF4A39FD9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787403AE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E76E76870D6C4657B695B4C40F9762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5BE18E2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D33EDC1D568342F5A1F57E258F39AE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8CD5485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5F610E3F" w14:textId="77777777" w:rsidTr="00570A18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C803E9D3CDA244A79DA782B5661801C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E9FA1E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8A1D05BB85A4C85ACE13BA6DA6B9D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A2D0918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2E33A2AC27254636B7FDEB5FD76785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CC2C066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613A51B74F45C59EDE6D54DBDF644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65BEB5D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34481210" w14:textId="77777777" w:rsidTr="00570A18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7EF1AF1D96D04DDE86066BD7F629DF5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96C8152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DC1B2EA087534CB386C911DF6E6D0B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2A9F8FC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06533A0B00704810B76C23CA9BF8FBF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DC1BF5B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6288045CE88844AAA6AAC91EC4E9BDE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CD6B76F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4D72724D" w14:textId="77777777" w:rsidTr="00570A18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F659FE5A21B64DE49F1254E44FCD9A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BE9C980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03AE2F1EF20A4512BDB8496FD1AC90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2E41D99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7960B6E0AFFE4382B661013D95D29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4505836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6D7FA76E51004B28B6E37F968FD2F7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9550374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645A1181" w14:textId="77777777" w:rsidTr="00570A18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A9C68744B2404153B08EE233AB9C95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A97C2DF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9ECC8AF3672143B28DD40187565DAE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B1BC91D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6B0AD30C1CF740BD814B42E8B44D21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3FF5127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1C303C3DFA6B4162BED3DC9E6528C94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4D90323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781B7621" w14:textId="77777777" w:rsidTr="00570A18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AA0BA80820214749BA3F56909168CD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E5E801D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A4B5B9223A2E47AE939F5BC9892B966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A65DB36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A9624DF5C8F942A38072F9D0D18B24B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0977810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B6380B505636409EACCACA208B5BD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DE5E8A8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125FD801" w14:textId="77777777" w:rsidTr="00570A18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FE019CC818C041C0AD4E862E602B0A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08FCEFE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E164462A3E924A44A333A121068988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804BB9E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5AEC2AD82AEE4AFDB66CA791F35E92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89E71F8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F321E98452414D8ABFFA7C935E02D7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186FB34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45E1AB17" w14:textId="77777777" w:rsidTr="00570A18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AA521050AD8F47BD90693F7698ADB02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01EE573D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D133CE6A55BA4C5B9DD2AD88A665081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F956D78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0287DBDE2B214F148D4CEAAEF10A8FF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29551D1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8AD0CA199AD4FFBB5465F8292B6D3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5707268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1444E475" w14:textId="77777777" w:rsidTr="00570A18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AE5C55211D8B4303AAC26FB0D9C1A7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7D6D6ABE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AECB8E35F30A49C18A2318D29047C6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9A4EF9C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B1681D69541F4A9D9B8ED8E2BF407F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78925C9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70BB9643D19B4A9EBE17711EE15F8B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37B825C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407D170D" w14:textId="77777777" w:rsidTr="00570A18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D6AC94DB347D495FAEEBEA7CC11586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1FD1899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B3E3ED83442E4CA0AE1B9A18D28BE0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55A572FB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599FA3C53AD74F218455C7C642021BE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738F960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317299AF33ED4D858554D65C3541734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FC3AAD1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19EA22C5" w14:textId="77777777"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14:paraId="46449943" w14:textId="77777777"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570A18">
      <w:footerReference w:type="even" r:id="rId9"/>
      <w:footerReference w:type="default" r:id="rId10"/>
      <w:pgSz w:w="12240" w:h="15840"/>
      <w:pgMar w:top="568" w:right="1800" w:bottom="117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B3D6B5" w14:textId="77777777" w:rsidR="005C68D1" w:rsidRDefault="005C68D1">
      <w:r>
        <w:separator/>
      </w:r>
    </w:p>
  </w:endnote>
  <w:endnote w:type="continuationSeparator" w:id="0">
    <w:p w14:paraId="4891B049" w14:textId="77777777" w:rsidR="005C68D1" w:rsidRDefault="005C6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95246" w14:textId="77777777" w:rsidR="00FB013D" w:rsidRDefault="00FB013D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4F624CB" w14:textId="77777777" w:rsidR="00FB013D" w:rsidRDefault="00FB013D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D0DE9" w14:textId="77777777" w:rsidR="00FB013D" w:rsidRDefault="00FB013D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4808E0">
      <w:rPr>
        <w:rStyle w:val="PageNumber"/>
        <w:b/>
        <w:bCs/>
        <w:i/>
        <w:noProof/>
      </w:rPr>
      <w:t>5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14:paraId="7BDB8379" w14:textId="77777777" w:rsidR="00FB013D" w:rsidRDefault="00FB013D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0925EFD" wp14:editId="0A52C63D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8BB9BA" w14:textId="77777777" w:rsidR="00FB013D" w:rsidRDefault="00FB013D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925EFD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">
              <v:textbox>
                <w:txbxContent>
                  <w:p w14:paraId="248BB9BA" w14:textId="77777777" w:rsidR="00FB013D" w:rsidRDefault="00FB013D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4F4CB" w14:textId="77777777" w:rsidR="005C68D1" w:rsidRDefault="005C68D1">
      <w:r>
        <w:separator/>
      </w:r>
    </w:p>
  </w:footnote>
  <w:footnote w:type="continuationSeparator" w:id="0">
    <w:p w14:paraId="3EE7D993" w14:textId="77777777" w:rsidR="005C68D1" w:rsidRDefault="005C68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302687723">
    <w:abstractNumId w:val="12"/>
  </w:num>
  <w:num w:numId="2" w16cid:durableId="1435902584">
    <w:abstractNumId w:val="7"/>
  </w:num>
  <w:num w:numId="3" w16cid:durableId="602344578">
    <w:abstractNumId w:val="2"/>
  </w:num>
  <w:num w:numId="4" w16cid:durableId="1239050931">
    <w:abstractNumId w:val="14"/>
  </w:num>
  <w:num w:numId="5" w16cid:durableId="1721395323">
    <w:abstractNumId w:val="13"/>
  </w:num>
  <w:num w:numId="6" w16cid:durableId="2141605479">
    <w:abstractNumId w:val="24"/>
  </w:num>
  <w:num w:numId="7" w16cid:durableId="1867595875">
    <w:abstractNumId w:val="11"/>
  </w:num>
  <w:num w:numId="8" w16cid:durableId="2069842148">
    <w:abstractNumId w:val="21"/>
  </w:num>
  <w:num w:numId="9" w16cid:durableId="154146956">
    <w:abstractNumId w:val="17"/>
  </w:num>
  <w:num w:numId="10" w16cid:durableId="2131777828">
    <w:abstractNumId w:val="22"/>
  </w:num>
  <w:num w:numId="11" w16cid:durableId="679619673">
    <w:abstractNumId w:val="15"/>
  </w:num>
  <w:num w:numId="12" w16cid:durableId="838810097">
    <w:abstractNumId w:val="9"/>
  </w:num>
  <w:num w:numId="13" w16cid:durableId="156657791">
    <w:abstractNumId w:val="6"/>
  </w:num>
  <w:num w:numId="14" w16cid:durableId="1234851460">
    <w:abstractNumId w:val="1"/>
  </w:num>
  <w:num w:numId="15" w16cid:durableId="1461650588">
    <w:abstractNumId w:val="20"/>
  </w:num>
  <w:num w:numId="16" w16cid:durableId="880938336">
    <w:abstractNumId w:val="0"/>
  </w:num>
  <w:num w:numId="17" w16cid:durableId="1886989138">
    <w:abstractNumId w:val="19"/>
  </w:num>
  <w:num w:numId="18" w16cid:durableId="187377804">
    <w:abstractNumId w:val="23"/>
  </w:num>
  <w:num w:numId="19" w16cid:durableId="1464808208">
    <w:abstractNumId w:val="8"/>
  </w:num>
  <w:num w:numId="20" w16cid:durableId="466240564">
    <w:abstractNumId w:val="10"/>
  </w:num>
  <w:num w:numId="21" w16cid:durableId="379478825">
    <w:abstractNumId w:val="18"/>
  </w:num>
  <w:num w:numId="22" w16cid:durableId="61342173">
    <w:abstractNumId w:val="5"/>
  </w:num>
  <w:num w:numId="23" w16cid:durableId="616064155">
    <w:abstractNumId w:val="4"/>
  </w:num>
  <w:num w:numId="24" w16cid:durableId="1948346910">
    <w:abstractNumId w:val="16"/>
  </w:num>
  <w:num w:numId="25" w16cid:durableId="925511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XOlmek9jsrndamHSviuNRmxU77O/I/6l2jNADzaRW0SwttM/xH/Z6yc9a0gZqJMarBpH/0JoAaW8bFRte+JNA==" w:salt="Trzt69betk3qCR8B+p5DFg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20C4"/>
    <w:rsid w:val="00043905"/>
    <w:rsid w:val="00056F54"/>
    <w:rsid w:val="0006027B"/>
    <w:rsid w:val="00060E5B"/>
    <w:rsid w:val="000728C8"/>
    <w:rsid w:val="000730AC"/>
    <w:rsid w:val="00075C86"/>
    <w:rsid w:val="00080751"/>
    <w:rsid w:val="0009053B"/>
    <w:rsid w:val="000A1C33"/>
    <w:rsid w:val="000A6F23"/>
    <w:rsid w:val="000B5AD2"/>
    <w:rsid w:val="000B5DB5"/>
    <w:rsid w:val="000B63B3"/>
    <w:rsid w:val="000D4844"/>
    <w:rsid w:val="000E0077"/>
    <w:rsid w:val="000E044C"/>
    <w:rsid w:val="000E47A0"/>
    <w:rsid w:val="000E62C1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49E9"/>
    <w:rsid w:val="001665EC"/>
    <w:rsid w:val="00172EF3"/>
    <w:rsid w:val="00175C2E"/>
    <w:rsid w:val="00180288"/>
    <w:rsid w:val="00184A90"/>
    <w:rsid w:val="00190C1B"/>
    <w:rsid w:val="00194D0C"/>
    <w:rsid w:val="001967CE"/>
    <w:rsid w:val="00197D70"/>
    <w:rsid w:val="001A1FAE"/>
    <w:rsid w:val="001A3088"/>
    <w:rsid w:val="001B77F1"/>
    <w:rsid w:val="001C0D6E"/>
    <w:rsid w:val="001F1160"/>
    <w:rsid w:val="001F47A1"/>
    <w:rsid w:val="001F6366"/>
    <w:rsid w:val="001F6C58"/>
    <w:rsid w:val="001F7AE1"/>
    <w:rsid w:val="00202D30"/>
    <w:rsid w:val="002224B1"/>
    <w:rsid w:val="00231789"/>
    <w:rsid w:val="00232C82"/>
    <w:rsid w:val="00236FB7"/>
    <w:rsid w:val="002454E2"/>
    <w:rsid w:val="00245EF7"/>
    <w:rsid w:val="00263ACC"/>
    <w:rsid w:val="00285226"/>
    <w:rsid w:val="00290536"/>
    <w:rsid w:val="00290F40"/>
    <w:rsid w:val="0029286E"/>
    <w:rsid w:val="002D25B7"/>
    <w:rsid w:val="002D43FA"/>
    <w:rsid w:val="002E13CD"/>
    <w:rsid w:val="002E6C78"/>
    <w:rsid w:val="002F1757"/>
    <w:rsid w:val="002F17EE"/>
    <w:rsid w:val="002F2441"/>
    <w:rsid w:val="002F3996"/>
    <w:rsid w:val="00301E49"/>
    <w:rsid w:val="00304DF2"/>
    <w:rsid w:val="00305E6B"/>
    <w:rsid w:val="003379E4"/>
    <w:rsid w:val="0034033F"/>
    <w:rsid w:val="00343A67"/>
    <w:rsid w:val="00345FD9"/>
    <w:rsid w:val="00367BAC"/>
    <w:rsid w:val="00374C39"/>
    <w:rsid w:val="0037655B"/>
    <w:rsid w:val="00382146"/>
    <w:rsid w:val="003A0F17"/>
    <w:rsid w:val="003A215E"/>
    <w:rsid w:val="003A2CA2"/>
    <w:rsid w:val="003A652E"/>
    <w:rsid w:val="003B4674"/>
    <w:rsid w:val="003C0E3E"/>
    <w:rsid w:val="003D415F"/>
    <w:rsid w:val="003E1509"/>
    <w:rsid w:val="003E1A7B"/>
    <w:rsid w:val="003E430A"/>
    <w:rsid w:val="00402462"/>
    <w:rsid w:val="00407C9D"/>
    <w:rsid w:val="00420C3D"/>
    <w:rsid w:val="00423109"/>
    <w:rsid w:val="0042522F"/>
    <w:rsid w:val="00433907"/>
    <w:rsid w:val="00447814"/>
    <w:rsid w:val="0045627D"/>
    <w:rsid w:val="004808E0"/>
    <w:rsid w:val="00481841"/>
    <w:rsid w:val="00481BB6"/>
    <w:rsid w:val="00483BD0"/>
    <w:rsid w:val="00483C8F"/>
    <w:rsid w:val="00486B74"/>
    <w:rsid w:val="00487361"/>
    <w:rsid w:val="004A3180"/>
    <w:rsid w:val="004A73FB"/>
    <w:rsid w:val="004C5762"/>
    <w:rsid w:val="004C6EC5"/>
    <w:rsid w:val="004D56C6"/>
    <w:rsid w:val="004D6916"/>
    <w:rsid w:val="004E1D8D"/>
    <w:rsid w:val="004E60CE"/>
    <w:rsid w:val="00504AA3"/>
    <w:rsid w:val="00506571"/>
    <w:rsid w:val="0051201F"/>
    <w:rsid w:val="005170A2"/>
    <w:rsid w:val="005357EF"/>
    <w:rsid w:val="00535E54"/>
    <w:rsid w:val="00555BEB"/>
    <w:rsid w:val="00570A18"/>
    <w:rsid w:val="00570CFB"/>
    <w:rsid w:val="00581780"/>
    <w:rsid w:val="00593B01"/>
    <w:rsid w:val="00597AC5"/>
    <w:rsid w:val="005A55B7"/>
    <w:rsid w:val="005A6257"/>
    <w:rsid w:val="005C1030"/>
    <w:rsid w:val="005C68D1"/>
    <w:rsid w:val="005E0EC6"/>
    <w:rsid w:val="005E66A9"/>
    <w:rsid w:val="005E7E03"/>
    <w:rsid w:val="0060706A"/>
    <w:rsid w:val="00640072"/>
    <w:rsid w:val="00642B65"/>
    <w:rsid w:val="006504F0"/>
    <w:rsid w:val="0065081F"/>
    <w:rsid w:val="0066113D"/>
    <w:rsid w:val="00667AA9"/>
    <w:rsid w:val="00672878"/>
    <w:rsid w:val="006A26A7"/>
    <w:rsid w:val="006A5A1C"/>
    <w:rsid w:val="006B235C"/>
    <w:rsid w:val="006C1645"/>
    <w:rsid w:val="006D091D"/>
    <w:rsid w:val="006F3D6C"/>
    <w:rsid w:val="00702212"/>
    <w:rsid w:val="00707E38"/>
    <w:rsid w:val="00714E82"/>
    <w:rsid w:val="00723498"/>
    <w:rsid w:val="00740624"/>
    <w:rsid w:val="007447D4"/>
    <w:rsid w:val="00763E01"/>
    <w:rsid w:val="00772576"/>
    <w:rsid w:val="00776930"/>
    <w:rsid w:val="007801A2"/>
    <w:rsid w:val="00785514"/>
    <w:rsid w:val="00787FBF"/>
    <w:rsid w:val="00794BB8"/>
    <w:rsid w:val="007A2337"/>
    <w:rsid w:val="007A4BC8"/>
    <w:rsid w:val="007C494C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33DD0"/>
    <w:rsid w:val="00852A41"/>
    <w:rsid w:val="008544B0"/>
    <w:rsid w:val="0085632D"/>
    <w:rsid w:val="00865008"/>
    <w:rsid w:val="00871BF6"/>
    <w:rsid w:val="008750A3"/>
    <w:rsid w:val="00885FB3"/>
    <w:rsid w:val="0088759A"/>
    <w:rsid w:val="00895FC1"/>
    <w:rsid w:val="008A1862"/>
    <w:rsid w:val="008A6594"/>
    <w:rsid w:val="008B05AF"/>
    <w:rsid w:val="008B5DE2"/>
    <w:rsid w:val="008E7C43"/>
    <w:rsid w:val="008F0D6A"/>
    <w:rsid w:val="00910100"/>
    <w:rsid w:val="00916EE1"/>
    <w:rsid w:val="00942E0E"/>
    <w:rsid w:val="00951232"/>
    <w:rsid w:val="0096358F"/>
    <w:rsid w:val="009719ED"/>
    <w:rsid w:val="00972EDF"/>
    <w:rsid w:val="00975A2C"/>
    <w:rsid w:val="00976B18"/>
    <w:rsid w:val="0098212A"/>
    <w:rsid w:val="009A2452"/>
    <w:rsid w:val="009B4FC3"/>
    <w:rsid w:val="009D79C9"/>
    <w:rsid w:val="009E73F7"/>
    <w:rsid w:val="009E7E64"/>
    <w:rsid w:val="009F3825"/>
    <w:rsid w:val="00A158A2"/>
    <w:rsid w:val="00A349CE"/>
    <w:rsid w:val="00A424C8"/>
    <w:rsid w:val="00A448B6"/>
    <w:rsid w:val="00A53412"/>
    <w:rsid w:val="00A54A6F"/>
    <w:rsid w:val="00A619A3"/>
    <w:rsid w:val="00A723EB"/>
    <w:rsid w:val="00AB2EE6"/>
    <w:rsid w:val="00AC2E02"/>
    <w:rsid w:val="00AC3B05"/>
    <w:rsid w:val="00AD7647"/>
    <w:rsid w:val="00B04FFC"/>
    <w:rsid w:val="00B12FE9"/>
    <w:rsid w:val="00B41901"/>
    <w:rsid w:val="00B47B0A"/>
    <w:rsid w:val="00B71B9F"/>
    <w:rsid w:val="00B74A69"/>
    <w:rsid w:val="00B80727"/>
    <w:rsid w:val="00B95135"/>
    <w:rsid w:val="00BC604D"/>
    <w:rsid w:val="00BD5469"/>
    <w:rsid w:val="00BE3701"/>
    <w:rsid w:val="00BE66ED"/>
    <w:rsid w:val="00BE7521"/>
    <w:rsid w:val="00BF4293"/>
    <w:rsid w:val="00C17911"/>
    <w:rsid w:val="00C22574"/>
    <w:rsid w:val="00C43747"/>
    <w:rsid w:val="00C477C0"/>
    <w:rsid w:val="00C535AA"/>
    <w:rsid w:val="00C565EA"/>
    <w:rsid w:val="00C60A67"/>
    <w:rsid w:val="00C679F7"/>
    <w:rsid w:val="00C77679"/>
    <w:rsid w:val="00CA17DA"/>
    <w:rsid w:val="00CA2B05"/>
    <w:rsid w:val="00CB1F8D"/>
    <w:rsid w:val="00CB66F4"/>
    <w:rsid w:val="00CD0526"/>
    <w:rsid w:val="00CD3F8C"/>
    <w:rsid w:val="00CE667F"/>
    <w:rsid w:val="00CF6EA1"/>
    <w:rsid w:val="00CF7F05"/>
    <w:rsid w:val="00D002E8"/>
    <w:rsid w:val="00D04354"/>
    <w:rsid w:val="00D20A19"/>
    <w:rsid w:val="00D231A9"/>
    <w:rsid w:val="00D30206"/>
    <w:rsid w:val="00D30FCD"/>
    <w:rsid w:val="00D40F15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E6365"/>
    <w:rsid w:val="00DE76EF"/>
    <w:rsid w:val="00DF5D37"/>
    <w:rsid w:val="00E0426F"/>
    <w:rsid w:val="00E22408"/>
    <w:rsid w:val="00E24C23"/>
    <w:rsid w:val="00E24C94"/>
    <w:rsid w:val="00E34845"/>
    <w:rsid w:val="00E4407D"/>
    <w:rsid w:val="00E453BF"/>
    <w:rsid w:val="00E47B5D"/>
    <w:rsid w:val="00E505FF"/>
    <w:rsid w:val="00E626AC"/>
    <w:rsid w:val="00E645D0"/>
    <w:rsid w:val="00E70359"/>
    <w:rsid w:val="00E738A7"/>
    <w:rsid w:val="00E73D93"/>
    <w:rsid w:val="00E7699E"/>
    <w:rsid w:val="00E818F8"/>
    <w:rsid w:val="00E841B2"/>
    <w:rsid w:val="00E850BE"/>
    <w:rsid w:val="00E86A38"/>
    <w:rsid w:val="00E91209"/>
    <w:rsid w:val="00ED19D3"/>
    <w:rsid w:val="00ED6C6B"/>
    <w:rsid w:val="00EE3893"/>
    <w:rsid w:val="00EF2C78"/>
    <w:rsid w:val="00F12AFB"/>
    <w:rsid w:val="00F14E85"/>
    <w:rsid w:val="00F17C97"/>
    <w:rsid w:val="00F44080"/>
    <w:rsid w:val="00F54D26"/>
    <w:rsid w:val="00F56116"/>
    <w:rsid w:val="00F6692E"/>
    <w:rsid w:val="00F67CE4"/>
    <w:rsid w:val="00F8157F"/>
    <w:rsid w:val="00F91718"/>
    <w:rsid w:val="00F96BB7"/>
    <w:rsid w:val="00FB013D"/>
    <w:rsid w:val="00FC6CF8"/>
    <w:rsid w:val="00FE34E4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19144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71B9F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0035DF" w:rsidP="00DA73A5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0035DF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0035DF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0035DF" w:rsidP="00DA73A5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0035DF" w:rsidP="00DA73A5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0035DF" w:rsidP="00DA73A5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0035DF" w:rsidP="00DA73A5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935F46" w:rsidRDefault="000035DF" w:rsidP="00DA73A5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935F46" w:rsidRDefault="000035DF" w:rsidP="005114E7">
          <w:pPr>
            <w:pStyle w:val="1D7F61CD4266491F8C41FB896B285A5416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935F46" w:rsidRDefault="000035DF" w:rsidP="005114E7">
          <w:pPr>
            <w:pStyle w:val="52AA0A1E2BF54AB8B225D5EFF744FC2A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935F46" w:rsidRDefault="000035DF" w:rsidP="005114E7">
          <w:pPr>
            <w:pStyle w:val="BC8C80C7B971460EA7628B73E1EB0407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935F46" w:rsidRDefault="000035DF" w:rsidP="005114E7">
          <w:pPr>
            <w:pStyle w:val="5497E4A7EDD845E4AC591635A2111C41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935F46" w:rsidRDefault="000035DF" w:rsidP="005114E7">
          <w:pPr>
            <w:pStyle w:val="305B4133DAB14D20B5F95B0E18D51F52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486193166D4B7295B13F2E9DFB8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D39F-C518-425D-8776-BC4DF98F9A39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CCC23603A604D8C91DAE919877A8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40DBA-7CED-4125-BCFA-1F231E3C48FC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8A185BF2BCC428592F45743C1749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9B0F2-7560-49BC-AF48-987D98BAF1D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5F78078E264C20B3A6A3442841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740B-5F71-439C-ADF0-32CD4C2DA535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7BBB67C94E406B9F6C733EEAE32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BF30F-BB83-4C1C-A624-27C81D7BB6F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D90CD5D2CE44648A098514AFF85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59695-F15C-4D0A-B3B7-64D1371B8E32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CF4B0796BAE4F89AAA40D8157837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6AC9B-C0AB-4B42-BB29-89B098319305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D2FB25DA01488F9C58D7FD2E1C8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658D-0EA3-4350-8A79-B73C6158C75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53AB85644D46B6AA9FD72FABCD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1C21-72AA-4D27-8C72-71F22652DEAA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9D6124AD94A33A330FF4A39F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8728-B0A5-469B-BCF7-5D63B3C4121E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76E76870D6C4657B695B4C40F97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3AFA6-BCCA-490C-9593-461BC72B836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EDC1D568342F5A1F57E258F39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5B6B-CFF5-4837-BF4F-FE57CB9D4D5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03E9D3CDA244A79DA782B56618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8DC06-5680-4CEF-B1FD-5DA16453E8D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8A1D05BB85A4C85ACE13BA6DA6B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B18B-1C92-46E1-92C0-21069CCC3F57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E33A2AC27254636B7FDEB5FD7678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F4284-C4FD-48FA-BB1C-96DE19CCB6A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613A51B74F45C59EDE6D54DBDF6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01D-86C5-4B37-BB88-08544E18DB64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F1AF1D96D04DDE86066BD7F629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CB63-33CB-43D9-A52A-7BA2A26EB87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C1B2EA087534CB386C911DF6E6D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283BF-367A-4721-95EE-2429E2BB59B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6533A0B00704810B76C23CA9BF8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480-9778-4C63-BE79-DD9509EE1B3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288045CE88844AAA6AAC91EC4E9B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C306F-4A1B-43C4-9198-68FC38E1A4E7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659FE5A21B64DE49F1254E44FCD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56BB-DEA6-4614-B430-434C4FE6BD49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AE2F1EF20A4512BDB8496FD1AC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3C3C9-E068-4036-87CC-8630F6A82C51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960B6E0AFFE4382B661013D95D2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5CAC-78E4-4B6C-A3E4-EFA34910156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7FA76E51004B28B6E37F968FD2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F325D-F7E1-4582-A0AA-D2A1D0DF0CB2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C68744B2404153B08EE233AB9C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B457-2986-4D96-BFA9-5CA37FBD117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C8AF3672143B28DD40187565D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FD167-EA2E-4F81-8090-166CDC29477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B0AD30C1CF740BD814B42E8B44D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CF70-599F-4748-AF3A-32C06F01D9F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C303C3DFA6B4162BED3DC9E6528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325C-3E40-465B-AA55-3461EB6813D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0BA80820214749BA3F56909168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268D7-88DC-4189-B8F3-A0FD02E29A9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4B5B9223A2E47AE939F5BC9892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7AED-DABA-45DF-A6E4-A03ECEAEA9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624DF5C8F942A38072F9D0D18B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D8AB-662D-46D0-9A73-3DBAD1189291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380B505636409EACCACA208B5B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8FC97-7CF6-4ECD-8C72-7F678E074B4A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E019CC818C041C0AD4E862E602B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E8DD-41C2-4A75-8518-20E64C00128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64462A3E924A44A333A12106898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8CC5-E937-4170-B2F7-3166D0D7FD10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AEC2AD82AEE4AFDB66CA791F35E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416F3-0BE7-4F64-9C11-B7472DC670C0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1E98452414D8ABFFA7C935E02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394-F116-4254-9B6E-165C352EFEF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521050AD8F47BD90693F7698ADB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2A7D3-94F8-4E91-90F4-3313F875FB3B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33CE6A55BA4C5B9DD2AD88A665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F9A2E-3AC4-41AA-948B-3E42323613DC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87DBDE2B214F148D4CEAAEF10A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CD5B-7AF9-4B24-B6F9-678CFF682EF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8AD0CA199AD4FFBB5465F8292B6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364C-D392-423E-B0C3-AAA55E0338E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5C55211D8B4303AAC26FB0D9C1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40D5-2CF3-49DF-A4F1-339F751F8AA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CB8E35F30A49C18A2318D29047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7DFF-5F84-46AB-95FA-5FA34670BF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1681D69541F4A9D9B8ED8E2BF4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69FB-1E73-4FAC-903E-2BB8AC03130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BB9643D19B4A9EBE17711EE15F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A7E3-7AEC-4449-A135-029A619F70E6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6AC94DB347D495FAEEBEA7CC115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C8D24-CB86-4ACC-B3D2-3ECC8A500D9D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E3ED83442E4CA0AE1B9A18D28BE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AC0-E34A-4ADA-BC72-75AE8FF1234F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99FA3C53AD74F218455C7C642021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07175-4AF7-4520-BD1E-B41919E7806B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17299AF33ED4D858554D65C35417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2C0-C00A-4E3C-87C7-4D29F529A66F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408E887F28C47B792F270C0EB95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2D30-9D2F-4210-9DC8-4B29B2502358}"/>
      </w:docPartPr>
      <w:docPartBody>
        <w:p w:rsidR="00F47CDC" w:rsidRDefault="000035D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55F1E526EB434E8D733A8066E6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407F-75C8-470F-BE78-CB83EC933C9D}"/>
      </w:docPartPr>
      <w:docPartBody>
        <w:p w:rsidR="00F47CDC" w:rsidRDefault="000035D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7CC22E08A5472787947A0831B8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2CCC-CC8A-4A76-A8A2-D4F72CCEA3C3}"/>
      </w:docPartPr>
      <w:docPartBody>
        <w:p w:rsidR="00F47CDC" w:rsidRDefault="000035D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20B2D758ABC24A28B4546535F92B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AC12-5B93-438C-AB42-5372749CF283}"/>
      </w:docPartPr>
      <w:docPartBody>
        <w:p w:rsidR="00F47CDC" w:rsidRDefault="000035DF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4856FFB32CBE4AE382E087E81E5E9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E872-1612-4832-BFDA-E6E375DE568C}"/>
      </w:docPartPr>
      <w:docPartBody>
        <w:p w:rsidR="00F47CDC" w:rsidRDefault="00F47CD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F425AFE41245E5B48948F3E726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3545-451D-46B0-8D78-29BC49ECAD6B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C982DD98FF9541FAA07C1A9357FC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2CD2-3BC5-4D30-9176-A43C7B7C85DC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C2F33FA5AD48E38739EA14487F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C324A-E6A7-44B9-A43D-1B376068524E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68E2741772564A3089402D5F504A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A2F0-3A19-4F9E-B87C-84595F9D5232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1B02F1F3574BCF904DBD45C8E1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90794-70F4-4062-9753-25518027A58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34D241DC2F974A0FB7809789B939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B25B-4692-489D-B695-CCD97C0EB674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2A6B12A638D145F5B8B57E0E9DD6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C0CF0-7EA3-4EC7-BB6B-F5170DC09CA9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57DC8053759B4F83B467BA9ACA89E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7D4BB-7F4C-4530-AD2A-7D0348FA08C1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D762BF86F2304F9EAE7D91206DD43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1FED1-792F-4A22-B5C1-13EC3D6592B3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8964A9413D944E41B579E4466630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EBCA-57F9-4EA5-B569-6B5D1717BF90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B157538ECD42B58A85071B1732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01666-E2E5-49FA-99F3-8D05AFAC2BE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8D643CD6CF2C499CBAED22C38DC3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1B7C-2E4C-4849-ABD5-98ED450082E0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4350CCDC451C45B18ABB12142489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6DC-34EF-432C-AC70-63E0A8212601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342140FDE0484AE39DB6CC5682EF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96941-0823-4ABC-9978-F60D8AC88830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EF34401A39024F43B264F03509F7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3274-9E92-4C93-B29B-F5489DB0C5D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952FE0B688F143FA82ACDD64CBF3B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C1AC-B7AD-41A5-B089-7F46B909E56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EA8FA3EB92754710A1F584BFEBDF5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BC4A-1803-4B0C-916E-5BD21ADA7F50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BCBDF1D9C424CE5A7882A747644D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87190-E57D-4E10-844C-04D99D105C6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C1A59012173443B7A9C7F0F40E31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AB45-ADD7-4B13-B403-EAB114A10E4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D4E8BE59EDD54F76950B9C4F1558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CA98-2EA5-4DC2-8806-E014457268EF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FF0BEBB96BD043ADAEB1CDE1D29F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20FBE-284A-4434-BC5D-8BA979624CCA}"/>
      </w:docPartPr>
      <w:docPartBody>
        <w:p w:rsidR="00F51C97" w:rsidRDefault="004D3C04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50659CA28034BD0BFAD9F0711D3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8F353-FF8F-494B-86A4-4A9D8697A6FF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10B7958CD71B4997BE7024706A243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2B410-6C4E-44E4-86BD-90B47823E275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9B6C70B2F1E548D3A02AC68BBC57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7D09-EA81-42C0-9D13-DE3A4CBBAE84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16191C7901F24609BF6480F8F4F6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3330-C1E2-4EAC-B53B-A5710FAD0D47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1A652335457748FEA12CF50FF852C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0C78-7508-4EFA-ADDA-A09AE3E661BD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8C212111C5C74A2A9461CAAA55CF8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C4CA-69C4-43D5-8342-9909A10ED5DE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49BE679912E41ED83D540D09296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5F5E-5069-4735-9D31-81C7A6009F3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4A087A9334A94F77B7A440C4AB1CF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9BA60-DBFE-476F-A0EA-206BF75CA1A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6CC80D5002B84ADD8EDE06824F2FE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43BD0-FD9D-4F68-9A98-9F71D35512D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8BE919A8CC046FFB4A35C003BA3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4D33E-DEFE-4B89-A875-CF80F5E72E8A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03E9761917F140909D3B8B2BF192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D6AB-3276-4006-B5FB-B0F98FFDC22B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4895DE3204D34A60B86C52F4CF56C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F2A77-361E-494E-B677-1EAD007CA3E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F9BE361D7DA4FB59C62FED87A5F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84A3F-328B-485D-B517-D117EE314CFB}"/>
      </w:docPartPr>
      <w:docPartBody>
        <w:p w:rsidR="00123A66" w:rsidRDefault="000035DF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128FDD18624461D8D0D2A6CEC9A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3619-0074-45AA-98F1-E485D2C465E9}"/>
      </w:docPartPr>
      <w:docPartBody>
        <w:p w:rsidR="00123A66" w:rsidRDefault="000035DF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ACDF01CDF2429BBE465EDE0402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C2707-125A-4187-BE21-EC738110BA1D}"/>
      </w:docPartPr>
      <w:docPartBody>
        <w:p w:rsidR="00123A66" w:rsidRDefault="000035DF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EF267242FBF4B2A890EC504C872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7E7CB-4305-4AC4-BC4B-31B18F72AFA7}"/>
      </w:docPartPr>
      <w:docPartBody>
        <w:p w:rsidR="00123A66" w:rsidRDefault="000035DF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88130FD6178F42DDA7AE32DBE1D2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BA3-51DE-401C-8DDF-E1D96DE9344B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DB0DC11D74D68A9C1AAC8B7F3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AB2-DF36-4B13-8AC2-55282DBE8417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A33A3F51ED54EA8BC9E298D12C1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3A54-4D2A-4ED3-BDD6-703E05A1C723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DD39784EF2E4D94BB05F2695C6B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F545-1AF3-4290-9481-DF2200336F60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0DCA4740E44148DAE65805137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FB7F9-175E-43A2-B331-3452AD3C8462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C71C3AE7B5145DC9D1737EB544F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1DE7F-A186-4913-AED9-8444DA986796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0FA3D590F4A14734884D66A7BA8CA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7D59C-273F-42DE-B01F-E62F2EC92E56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20839CF7E4765B5EA73D6FA53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DDAE-B0AE-4D39-9B20-7B8E34861AF3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9F456DC836B4C5DAC7D13886A268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B74-2FB0-4594-A51A-6F21C99F2C48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2D301B4EFE4CFF91E259A04A004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36029-A551-4307-BA65-AB0ED09F2745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EDA8151B034228AF3C24119A47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DA37-E169-49DD-9617-6944C3B1E99C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4D03ABC3F4A4382AA754BCA3B58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D616-5F2B-42D6-A1EE-CF32D3CA93FF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86BC9347BB64B9D858C45A85814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06B7-7AA3-4934-A8BE-CB248CA2EE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BDFE1623E74F9DBD31F32B0C459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4DC8E-88A9-474C-ACE8-676DFB18C88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9C023BA0144D8ADB97049F6AC8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6FA2-9B96-461F-A38D-EE3819CE80B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B7254D8FF9EE4712B03FEAADD28D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A60DF-5797-42ED-B3B9-BC1CED70A01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2D257F82AD4600ACE37AF14516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DCBDB-F79C-4335-8675-E130B58F08F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708389700407C9B010B155CF1C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60F3-CE7B-4131-981F-CFB3E672A5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B8C9B3FC20E46C58BC0D7ECAFA2D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9DA5-9133-4DC9-AF7F-477142E5B82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C25DA97702841ED9E9CF96F437F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C759-1AA5-4236-B512-D30230041C5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449EEFED94676B99DC34BDA2AF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B3F28-CF77-49E6-8A93-A63482D42B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7A52817640E4FE0AD95C380DB593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584-8A44-4216-BE3B-1F6F9DE0B53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BE817EDD3A4E2B8CA2FDFA9150B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C8AC-FA2C-4333-AC65-DEE6EDCE1FD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B84D567E4C24A15C20B04F00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3FEF-211F-4994-9E7B-A461201F6A90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C595679515FC4395BB15CA23611E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4ADC-AF88-4380-BEFC-715F8BC688A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05B872B02F242A6A20FD4AB8F9A7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3EE6-99D7-4065-8F33-47EA201F24A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7DAE6CD1E4FF98763430B5E60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319C-FBB3-4C45-881F-7B53954CC83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90C922C588741DD89C692831000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88AAC-3B7A-4169-A04C-EAC3A3097B7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61C8320B14A09A93B2C7B1FADD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AB7B-72B8-418C-A448-554FFCDACE96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BA7531D5421CAD7C543BDF72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F10ED-CE90-4BA7-B1F0-3ADDBA321416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D8B2B71A86043F6BE108A9F1B70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3E5F5-1D63-4A06-A6AB-26963651E71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64002BC45F444CAD55C4F0161D0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40D4-6625-494D-A363-4979FE260C2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24398E63244788F8B7BC05981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0FE35-A28F-4553-8B1C-1D43B388AE4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E694442D94E4513B43901BBCF2B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8AF84-A58F-49CD-AE4D-E46AC80E41E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0F2579116E4765BF705F708EC4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6EBBE-36DC-4388-B38D-8D351E25943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EEDC95D7B465CB57784CB4B548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8160-5F2E-4DC5-A076-0A3C553F61C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165DBFC52374400D892454903DADA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FE3B-B5EA-4616-B0C0-5602D160B02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CF7D57E1E28450B896AACE3A487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E957-A2C4-4A25-A286-A0BC778027F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BC4C4C5C945F78E73A432BCFC3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9944-BEC9-41E8-968C-19B53850944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4F24C9A6B914FA1B204E7C39729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F45D-1503-4547-BCA8-FE796142ED7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AB22D7FE1EB4D51BB27FAF468AE9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50B57-C1E9-44B9-8649-7DA588AF3BB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B6AABB767422DA2486162AA9D8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E91C-1377-4334-8D0B-11509510CE79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B5D2B2622084C67ACA8D56D3C4F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5E27-2ED4-4651-89C7-9914C585BAE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7DA5313CB04B5C81E78DE54385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5CFF-7783-4B15-8073-008D6922C6B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6E221AE3A4067B723A9191E09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C3D0-58FA-4058-8825-F89EB18BBBA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31A40B994654C439DCA82BD1C36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7215-5DAE-43AF-91FD-8C6E6F44C2C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ABBFD94B6734956AA1D4DEE4A2F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56FC-A494-48C3-B20C-59AFAF9C6D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90FC8F9F3840CEBD5FB8FB7BB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681A-3380-41AF-97D3-33FAE8A05E9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4AB2ECF1FBA54838A5A6EBA39E94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A11D-883C-432D-B211-70524E74345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AA67F7EEA6F4B4182712F7C865B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C2BF-B645-460F-9992-D1ADC1F8C53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245A24E14224A53090E2F96A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ED1-56AA-43A5-9076-364CB14AD5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F0EBD80DA368437D907581B24312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5CD1-B5E9-497C-A777-08D224B1FBA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6D5765047843A78C0FB7A476842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8A61-7586-49E1-83FB-0D521C91B24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B0F8FC7AD2465EAA2A94EBC972A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3A9CA-6EE6-4B26-92A9-298DC7E27F6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CB7582E1C0C4F168874D188E707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188F-2A42-40E9-98C1-02300ECCBD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CD57168CC248FDAA8AF36B2AFB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7057-DF6E-4E0C-ACC5-AE98E56F36E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469E6F7A1465EAE328051B6D45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B1AD-328A-4305-A4D3-B3E973DF62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A17791F57D647C986A0B89911E3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F091-EE69-498B-9C5C-8C2B52F9C21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B1AFF58FCC74D6EA987E2BFB2E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AC8DF-F66D-411E-83E8-5EC641BB2758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4B9F48FAE4656A516EF0CF3B9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072A2-C8B6-41CE-A025-28FA7A28CDCC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F581408C33945E69987E42C832F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7168-EA2B-4E8F-8428-D97B7840793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F15E00EC744AFB9EF093DBB98A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5668-55EB-4C2C-87E1-770E9606E5E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3C91DC9AE4537AC228F3E7659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A425A-8567-4D99-8785-1B3554484A3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B7D0FD40C643C698256EF9623C6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06664-E2F4-4B74-91EE-C6002D06889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AAC7AD0DD54A1AB22A6F3AD4A6B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5A25-C523-4A50-A71E-C603DC7C478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A6005E0144AA8722FFE3F0DAA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F501-73DA-4496-A729-1312EAA8387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89010857D50455CA250ABE2096D2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2E89-4DC8-4B87-9070-A370E625EF7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9D6F977DA4412CB4D323865AD3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8AF3-A6BB-4B48-A0E0-E7369C69CA6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EA13995C4D679D1C340F7B3EC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5DE9-006A-4F7B-A5D1-E661C499940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7BBF82899341E8A9EC8F02842E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3E4A-8CED-438A-A924-F202BB8B856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E75C76967FC482F86FCD9CC6450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7E834-B3DC-409E-A431-73E52B644C0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2521195D4F7E8594C6D07727D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C2F57-E8C7-448F-BCA3-FF831216353F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0EB06B19CC94B8A821C2DB5EE62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33CE-6F6D-4482-9748-06FEA00CFA8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32FA3BB44494D3880864EF3933A3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1C4C-B6FD-4EB1-9693-3A0C1B2D8F4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210E399A448B3816E860CFABDC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EAD3-FC3C-4681-8F94-28481A7124CD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38749C93414919A56D05C7C535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815F-5DD4-4186-8147-E10107985AB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92FE893850475FB5001B0F25CE6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6708-EF0E-4524-882E-848784D3C70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8AAD95104687ACFB800202F87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9464-5736-41AB-ADCF-7C5A9C83F2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DC0F2DB2756846098A17CB9CE946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3E39-1946-4BDE-BE15-AD7AF91E5B8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DB499C162D444685E2CAA789D31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85D-53DC-4F0E-BC67-31933097CF2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95994831545679EEA0AA6668E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0ADA-5FD2-4AA4-98C8-435A3AB8A16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87DCD2156C1D4AAFA1E2C60B998D6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B912-FDC2-499F-96AD-9B62D587B4B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1F9E836FF3449609D69661656CE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8775-2B53-4910-8E93-859F2347FAE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21A82BCF840259971C2BE4E72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8FB84-C839-421D-B083-A9C51EED0326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1578BF23E8D448DA03298A52927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DF353-E206-4E00-8D39-BFC275C0D49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D8243E142F45488E5875D6A21F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ED032-C474-4FA9-B985-D113265BD56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C0464F0B54AFF8578B45B693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F0CD-64F1-4D14-B094-EFE77B724205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082C3D6014846A68ED89C23B026A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7D9EC-BBDC-4ECE-85FC-3A9CEBB79321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928DE5931045DFBBDAD1996F571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58F7D-8937-42E7-AA6B-0D6D4F481B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3202A954F4221B9DC32969BD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32D7D-52FA-4ABC-8BCB-41E76EF7539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6F61DA34D244E7D8363217A4F93E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EE1D2-70CE-4B65-B977-C6408FA5AE0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FFAD28910A4B9D9347551A45F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77BB-FACC-46AE-B889-5D64AA29E08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18E5B9714ACAA52AC2DC991C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26C8-7B2E-47A9-AA65-B31EFEA05A9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CEF9A11C0624B5B967369AAB4CE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92F-3C40-48AA-AFF8-14780B5EAFE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E368871BA342078CD5FCCB2A32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7E6F-9357-41F0-9372-51F27F16E9F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65A2CE72F423BA38FFE33A9147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FC0F-1467-4AC9-BEAE-B882C0843B5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14C60716CEEC4718A75FD758D2C76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BC67F-4621-4800-9122-5B1D950D1F7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5B87BE538B54B36A770BA946CB1B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EDCA-065E-49DE-9FE5-B90CD33F85D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13D0301C948768DB8840449699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F7DC0-3915-49CF-8CF8-20EFE87EB5B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3D3CEE50CE5149B8A7B40213194A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1134-3716-4A85-8618-2AE6C70A353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C128CD10A214DBC9E35C55D6F887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D781-083C-493C-BB13-8DD4066B1A6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F3C7E385943EDBD46468E139D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77A-2371-4714-AA06-164EF3118D9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5A8CB2C9043453EA033F2739C4B5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6BD6-492C-471C-828A-FEF2ECC74F7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9683A31FDA4F9BB70B7CA63155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D00B-8D66-4590-9A17-AA2EC39000F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FF76CFAC94263B826DF5346D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ED964-7BEA-4268-9C8A-5259C67866AB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AA5168C06F424B009E3261C1FEFE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1E739-24A6-4A77-8EFD-0ED182826D32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11E720B070B4DBEBEF0B01B802E7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7048B-4E81-4AB9-9286-D7911A7B19F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BC8929DE3425AAA87A70C5E51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1F982-E896-4295-9D6C-A050A50A950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5623224EB7CC41E19D5AC1195BED1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97F9-3359-4652-B2E7-375ECA7852A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9FF004C97F499287D509927118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8349-3767-4944-B923-82513F6B448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05EC0F5A743C094CC86E594216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6F5-D8D9-417F-A3E1-C43A5806172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92240AA418B4F67836E3AB7E17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8090-601C-4E2A-BDE3-232E611C89E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BCA1FBB04E44B328A2B57211CC0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FCE3A-B911-4590-BF2A-6FFC8607859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3C386DEDC4F4DB72AF36535EC5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778F-9204-472C-B342-9361A64E178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878E166E26A4190B5D47F130F3B4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BC79-DAC3-4F44-8A56-02E35FE703F3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6C143FEB79F45B4AF4B516609CFA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BAD7-E482-4F85-803B-65CF04E0B3E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ED09F82BF4025B357AC85A0F8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E4B9-6719-4D58-9531-723B818235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D774ACC400A47218400B5B0D3232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478B-0348-4EFF-ACDA-0CB290C78C3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F6C688B2EB4DFAA39F14B1CF5F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7B062-555E-495C-B1BE-4E2328834F9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9EBB38E974DBDAA22F26C247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030C-A4BD-4C21-B7A5-78200C807849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E43FF55154C49B8989DCC465AAA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9445-9BDC-466D-83A9-3D9A35E070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832BB35A250418488FC2400EAD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10CDC-8E14-4C8B-93E8-DFB36B996ED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D47398E1D41028D11181890D86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B35C-C7AC-4D38-B4C5-44189F10C064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FD8C0F8858647A0B4DD43B6C352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0272-5DE1-4042-8206-DD3567DE97A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69027E9971E421A8BE3B5F5F6F3B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EFE2-C1E2-4E91-9ACC-00D21163C7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97344B28C46AEAB0F3D6FC3B85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CF33-A3D5-4AED-AA76-859B9AE642A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DC9D530C4074977A9E857169A60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0712-7724-4700-9BF2-9E7909292C4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A448A51221B4818BF19EA4589B34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0675-61CD-4685-BC63-F001DC0DD05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522D29F9442D1888853E1D541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D350F-F7F2-48FA-B26B-B55ED229C23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40B61316CC43139EC6003EE653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86DE-6A8A-45AF-A3CD-CA2655B0F85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600CDB8D144589613B61DDC57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5C1D-A70B-4456-B820-C88791B7D8C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BD5BBE18247A1AF704E0F28D4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D43F-149F-48FF-85DB-40EDC34663BC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C3548E0307C4AD69225A01349F8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8CF85-5D00-4330-AC35-4FF775A525F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5D850EEA414C54948611B3DBB6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166A0-C140-4FF5-AD85-59DEA1F330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BF2BF268FF495281E0C7A1E0EF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EAAC-13CB-4A1D-BB2C-2F18B24F2CB4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36CA6A7FDB944983AA1CFC6A016A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FF26-9F73-4564-B7D7-E5F381FC0D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9A553B9FE1F44DDB74BC8723150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7151-4CC8-AC4D-596873A362E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061C5B9C4C18A14FA2D62CC6D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4F25E-4C0D-47C3-8C8D-7E0EE45F0C28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4E9D37D9A3D74F9DA230597EE137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1F544-F2BC-42A4-868E-05E48BFD7A8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934EA1C383F460AB144379A15E5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71065-5193-4EB6-A3A0-B7371570722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8EB02BDD40148AED53ED1965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645F-96BA-433D-8C21-C456C0E0B370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371659D45C54A868EC06C7D43259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1C26A-653D-491D-918D-ECBC36A09206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DD1F26094FF43BD925BC204AC482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B377-684F-4BB9-BAD9-463FD9704A1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61EDFD3424B18B406A332DE960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BCCC-BAE0-496E-8802-815EF8A5D52E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0BAEA3C791C45EF9BD4723F8A9FD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DB5E-04A2-4689-A7DA-EA39091E16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4D4204083B4AA39891509E54A6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B71D-50A2-47FF-9B3B-52DAB4D5CC7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2708AAED648688DDA0E055BD9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F295-0E2B-4437-9A1C-93B0C80ABAF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884F97ED6374C7DA480C388BE4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0041E-1076-49EA-9F37-92FF1D5E1D9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9DC665CFF94A72BD26668AB884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CF3A4-AB9C-4597-A876-1B8290E33E7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0617C09DF48958655069885EA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BCC3A-47E9-46D3-9923-4E67AF7458E9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6F8C9B016A546A0B12524BEAB4F1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8D-A6B1-4FD5-A402-05F73D1009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78EBC32220C47ED994F358269DCE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DFEF-D893-4CCA-BD64-6F088749542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9F6E7213D4ABEA7237B5CBF460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4EA4-A9F8-4402-AA71-B33CEC02AF3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00F9B3F3CA284C35B0B8A35B27C5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2DB-D84D-4F66-857F-B0C9A63D498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A6372C2BCB4E6EB51D99A139EE1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5E6AD-2DA7-4301-9D1C-1ADAC33A268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128685CD84F5792677BE643078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87DD-30EB-4F5A-96AA-CC15BF91168A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6B015BFBD3784485A4F48B92099A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8C8F1-7D47-4448-83EF-C65953D9E0C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83207929F00498A8CC23D54CECE0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1DAF5-0B6E-4EEE-8760-B6A49351C01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63D84C0514F918B7252CE4F8CB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08EC-A169-47A0-A41E-C75F41F0BCF4}"/>
      </w:docPartPr>
      <w:docPartBody>
        <w:p w:rsidR="00ED4AB1" w:rsidRDefault="00B9632E"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98093B88F484D959AD2845398739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41FC-C540-4B82-A04E-F57D95E063F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949B752A74AAA8052886ABB3A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AAC6-1849-493B-8BA3-DFEFC006B33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FDA5FB2A24206B9A522496910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57D7B-F1B2-4397-BE8D-DC72B194798B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E30F46E0844FAAEBC051A7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CEDDE-4C97-42C2-ACD8-4C7AC72C4B52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430B6F2B4BE99588BF24F839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21BC5-DBAF-447F-B813-79DE5B5AA5F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46D7D13EB471FACA8BABBCD53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DB18-52A9-4212-964B-BEF5BC350E2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035DF"/>
    <w:rsid w:val="00076247"/>
    <w:rsid w:val="00086F5C"/>
    <w:rsid w:val="00123A66"/>
    <w:rsid w:val="002127A9"/>
    <w:rsid w:val="00343BB3"/>
    <w:rsid w:val="00346E0B"/>
    <w:rsid w:val="003E5123"/>
    <w:rsid w:val="004B1288"/>
    <w:rsid w:val="004D3C04"/>
    <w:rsid w:val="005114E7"/>
    <w:rsid w:val="00601957"/>
    <w:rsid w:val="00722301"/>
    <w:rsid w:val="007E09A1"/>
    <w:rsid w:val="008908C5"/>
    <w:rsid w:val="00935F46"/>
    <w:rsid w:val="00A1386C"/>
    <w:rsid w:val="00A51CF6"/>
    <w:rsid w:val="00AF5580"/>
    <w:rsid w:val="00B86927"/>
    <w:rsid w:val="00B9632E"/>
    <w:rsid w:val="00B97A61"/>
    <w:rsid w:val="00D223F3"/>
    <w:rsid w:val="00DA73A5"/>
    <w:rsid w:val="00E15D72"/>
    <w:rsid w:val="00EA583A"/>
    <w:rsid w:val="00EA7A53"/>
    <w:rsid w:val="00ED4AB1"/>
    <w:rsid w:val="00F048C6"/>
    <w:rsid w:val="00F47CDC"/>
    <w:rsid w:val="00F51C97"/>
    <w:rsid w:val="00FF3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32E"/>
    <w:rPr>
      <w:color w:val="808080"/>
    </w:rPr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6">
    <w:name w:val="3FAD6642F9444B3A9BF0599E7ED20E7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A2FA60-CA0B-465B-8F79-3CE170670B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0</Words>
  <Characters>530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Nirmal Kumar Nigam</cp:lastModifiedBy>
  <cp:revision>3</cp:revision>
  <cp:lastPrinted>2016-07-19T14:27:00Z</cp:lastPrinted>
  <dcterms:created xsi:type="dcterms:W3CDTF">2022-09-26T04:40:00Z</dcterms:created>
  <dcterms:modified xsi:type="dcterms:W3CDTF">2022-09-26T04:40:00Z</dcterms:modified>
</cp:coreProperties>
</file>